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56C906" w14:textId="5E62FF8B" w:rsidR="00A142A6" w:rsidRDefault="003F54B1" w:rsidP="003F54B1">
      <w:pPr>
        <w:jc w:val="center"/>
      </w:pPr>
      <w:r>
        <w:rPr>
          <w:rFonts w:hint="eastAsia"/>
        </w:rPr>
        <w:t>L</w:t>
      </w:r>
      <w:r>
        <w:t>ab1</w:t>
      </w:r>
      <w:r w:rsidR="001A6B7E">
        <w:t xml:space="preserve"> Report</w:t>
      </w:r>
    </w:p>
    <w:p w14:paraId="407C016D" w14:textId="73A697EC" w:rsidR="00E73197" w:rsidRDefault="00E73197" w:rsidP="00E73197">
      <w:r>
        <w:t>Part 1</w:t>
      </w:r>
    </w:p>
    <w:p w14:paraId="2D2B62DF" w14:textId="36F9DDCD" w:rsidR="001A6B7E" w:rsidRDefault="001A6B7E" w:rsidP="001A6B7E">
      <w:r>
        <w:rPr>
          <w:rFonts w:hint="eastAsia"/>
        </w:rPr>
        <w:t>1</w:t>
      </w:r>
      <w:r>
        <w:t>(a)</w:t>
      </w:r>
    </w:p>
    <w:p w14:paraId="13843583" w14:textId="16F259A8" w:rsidR="001A6B7E" w:rsidRDefault="00F537F3" w:rsidP="001A6B7E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2E3ED38" wp14:editId="6C987226">
                <wp:simplePos x="0" y="0"/>
                <wp:positionH relativeFrom="column">
                  <wp:posOffset>2964180</wp:posOffset>
                </wp:positionH>
                <wp:positionV relativeFrom="paragraph">
                  <wp:posOffset>30480</wp:posOffset>
                </wp:positionV>
                <wp:extent cx="2781300" cy="3223260"/>
                <wp:effectExtent l="0" t="0" r="19050" b="15240"/>
                <wp:wrapNone/>
                <wp:docPr id="13" name="文字方塊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1300" cy="3223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97A9F8" w14:textId="2B435971" w:rsidR="00F537F3" w:rsidRDefault="005E4964">
                            <w:r>
                              <w:t>Marks:</w:t>
                            </w:r>
                            <w:r w:rsidR="00F537F3">
                              <w:rPr>
                                <w:rFonts w:hint="eastAsia"/>
                              </w:rPr>
                              <w:t>6</w:t>
                            </w:r>
                            <w:r w:rsidR="00F537F3">
                              <w:t>0</w:t>
                            </w:r>
                            <w:r w:rsidR="00F537F3">
                              <w:rPr>
                                <w:rFonts w:hint="eastAsia"/>
                              </w:rPr>
                              <w:t>/</w:t>
                            </w:r>
                            <w:r w:rsidR="00F537F3">
                              <w:t>100</w:t>
                            </w:r>
                          </w:p>
                          <w:p w14:paraId="477E1B41" w14:textId="1926C659" w:rsidR="00F537F3" w:rsidRDefault="00F537F3">
                            <w:r>
                              <w:rPr>
                                <w:rFonts w:hint="eastAsia"/>
                              </w:rPr>
                              <w:t>M</w:t>
                            </w:r>
                            <w:r>
                              <w:t>SE</w:t>
                            </w:r>
                            <w:r>
                              <w:rPr>
                                <w:rFonts w:hint="eastAsia"/>
                              </w:rPr>
                              <w:t>是錯的</w:t>
                            </w:r>
                          </w:p>
                          <w:p w14:paraId="7F93FD33" w14:textId="72186EDC" w:rsidR="004D1D02" w:rsidRDefault="004D1D02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t>This one:</w:t>
                            </w:r>
                          </w:p>
                          <w:p w14:paraId="6C21F2C7" w14:textId="5550C3EF" w:rsidR="00F537F3" w:rsidRDefault="00F537F3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  <w:noProof/>
                              </w:rPr>
                              <w:drawing>
                                <wp:inline distT="0" distB="0" distL="0" distR="0" wp14:anchorId="16799167" wp14:editId="62CB2C2C">
                                  <wp:extent cx="2906030" cy="2179320"/>
                                  <wp:effectExtent l="0" t="0" r="8890" b="0"/>
                                  <wp:docPr id="14" name="圖片 14" descr="一張含有 文字 的圖片&#10;&#10;自動產生的描述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" name="圖片 14" descr="一張含有 文字 的圖片&#10;&#10;自動產生的描述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14955" cy="218601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E3ED38" id="_x0000_t202" coordsize="21600,21600" o:spt="202" path="m,l,21600r21600,l21600,xe">
                <v:stroke joinstyle="miter"/>
                <v:path gradientshapeok="t" o:connecttype="rect"/>
              </v:shapetype>
              <v:shape id="文字方塊 13" o:spid="_x0000_s1026" type="#_x0000_t202" style="position:absolute;margin-left:233.4pt;margin-top:2.4pt;width:219pt;height:253.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" fillcolor="white [3201]" strokeweight=".5pt">
                <v:textbox>
                  <w:txbxContent>
                    <w:p w14:paraId="1797A9F8" w14:textId="2B435971" w:rsidR="00F537F3" w:rsidRDefault="005E4964">
                      <w:r>
                        <w:t>Marks:</w:t>
                      </w:r>
                      <w:r w:rsidR="00F537F3">
                        <w:rPr>
                          <w:rFonts w:hint="eastAsia"/>
                        </w:rPr>
                        <w:t>6</w:t>
                      </w:r>
                      <w:r w:rsidR="00F537F3">
                        <w:t>0</w:t>
                      </w:r>
                      <w:r w:rsidR="00F537F3">
                        <w:rPr>
                          <w:rFonts w:hint="eastAsia"/>
                        </w:rPr>
                        <w:t>/</w:t>
                      </w:r>
                      <w:r w:rsidR="00F537F3">
                        <w:t>100</w:t>
                      </w:r>
                    </w:p>
                    <w:p w14:paraId="477E1B41" w14:textId="1926C659" w:rsidR="00F537F3" w:rsidRDefault="00F537F3">
                      <w:r>
                        <w:rPr>
                          <w:rFonts w:hint="eastAsia"/>
                        </w:rPr>
                        <w:t>M</w:t>
                      </w:r>
                      <w:r>
                        <w:t>SE</w:t>
                      </w:r>
                      <w:r>
                        <w:rPr>
                          <w:rFonts w:hint="eastAsia"/>
                        </w:rPr>
                        <w:t>是錯的</w:t>
                      </w:r>
                    </w:p>
                    <w:p w14:paraId="7F93FD33" w14:textId="72186EDC" w:rsidR="004D1D02" w:rsidRDefault="004D1D02">
                      <w:pPr>
                        <w:rPr>
                          <w:rFonts w:hint="eastAsia"/>
                        </w:rPr>
                      </w:pPr>
                      <w:r>
                        <w:t>This one:</w:t>
                      </w:r>
                    </w:p>
                    <w:p w14:paraId="6C21F2C7" w14:textId="5550C3EF" w:rsidR="00F537F3" w:rsidRDefault="00F537F3">
                      <w:pPr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  <w:noProof/>
                        </w:rPr>
                        <w:drawing>
                          <wp:inline distT="0" distB="0" distL="0" distR="0" wp14:anchorId="16799167" wp14:editId="62CB2C2C">
                            <wp:extent cx="2906030" cy="2179320"/>
                            <wp:effectExtent l="0" t="0" r="8890" b="0"/>
                            <wp:docPr id="14" name="圖片 14" descr="一張含有 文字 的圖片&#10;&#10;自動產生的描述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" name="圖片 14" descr="一張含有 文字 的圖片&#10;&#10;自動產生的描述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14955" cy="218601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A6B7E">
        <w:rPr>
          <w:rFonts w:hint="eastAsia"/>
        </w:rPr>
        <w:t>R</w:t>
      </w:r>
      <w:r w:rsidR="001A6B7E">
        <w:t>ound 1</w:t>
      </w:r>
    </w:p>
    <w:p w14:paraId="607269B5" w14:textId="66B7C0E6" w:rsidR="001A6B7E" w:rsidRDefault="001A6B7E" w:rsidP="001A6B7E">
      <w:r>
        <w:t>X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X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X</w:t>
      </w:r>
      <w:r w:rsidRPr="001A6B7E">
        <w:rPr>
          <w:vertAlign w:val="subscript"/>
        </w:rPr>
        <w:t>3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X</w:t>
      </w:r>
      <w:r w:rsidRPr="001A6B7E">
        <w:rPr>
          <w:vertAlign w:val="subscript"/>
        </w:rPr>
        <w:t>4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</w:p>
    <w:p w14:paraId="32702DCB" w14:textId="4CB7D2F2" w:rsidR="001A6B7E" w:rsidRDefault="001A6B7E" w:rsidP="001A6B7E">
      <w:r>
        <w:t>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</w:p>
    <w:p w14:paraId="43245F83" w14:textId="77777777" w:rsidR="00C062FC" w:rsidRDefault="00C062FC" w:rsidP="001A6B7E"/>
    <w:p w14:paraId="154CB9E8" w14:textId="000ED87B" w:rsidR="001A6B7E" w:rsidRDefault="001A6B7E" w:rsidP="001A6B7E">
      <w:r>
        <w:t>X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 2</w:t>
      </w:r>
    </w:p>
    <w:p w14:paraId="54939B5B" w14:textId="09E33D6F" w:rsidR="001A6B7E" w:rsidRDefault="00C062FC" w:rsidP="001A6B7E">
      <w:r>
        <w:t>X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13</m:t>
            </m:r>
          </m:e>
        </m:rad>
      </m:oMath>
    </w:p>
    <w:p w14:paraId="304C8890" w14:textId="49F946C3" w:rsidR="00C062FC" w:rsidRDefault="00C062FC" w:rsidP="001A6B7E">
      <w:r>
        <w:t>X</w:t>
      </w:r>
      <w:r w:rsidRPr="001A6B7E">
        <w:rPr>
          <w:vertAlign w:val="subscript"/>
        </w:rPr>
        <w:t>1</w:t>
      </w:r>
      <w:r>
        <w:rPr>
          <w:vertAlign w:val="subscript"/>
        </w:rPr>
        <w:t xml:space="preserve"> </w:t>
      </w:r>
      <w:r>
        <w:rPr>
          <w:rFonts w:hint="eastAsia"/>
        </w:rPr>
        <w:t>b</w:t>
      </w:r>
      <w:r>
        <w:t>elongs to group 1.</w:t>
      </w:r>
    </w:p>
    <w:p w14:paraId="7B1C7B95" w14:textId="77777777" w:rsidR="00C062FC" w:rsidRPr="00C062FC" w:rsidRDefault="00C062FC" w:rsidP="001A6B7E"/>
    <w:p w14:paraId="35B16C82" w14:textId="2E73ECB4" w:rsidR="00C062FC" w:rsidRDefault="00C062FC" w:rsidP="001A6B7E">
      <w:r>
        <w:t>X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  <m:r>
          <w:rPr>
            <w:rFonts w:ascii="Cambria Math" w:hAnsi="Cambria Math"/>
          </w:rPr>
          <m:t xml:space="preserve"> </m:t>
        </m:r>
      </m:oMath>
      <w:r>
        <w:rPr>
          <w:rFonts w:hint="eastAsia"/>
        </w:rPr>
        <w:t>a</w:t>
      </w:r>
      <w:proofErr w:type="spellStart"/>
      <w:r>
        <w:t>nd</w:t>
      </w:r>
      <w:proofErr w:type="spellEnd"/>
      <w:r>
        <w:t xml:space="preserve">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 1</w:t>
      </w:r>
    </w:p>
    <w:p w14:paraId="705ECD25" w14:textId="15F7850B" w:rsidR="001A6B7E" w:rsidRDefault="00C062FC" w:rsidP="001A6B7E">
      <w:r>
        <w:t>X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t xml:space="preserve"> 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8</m:t>
            </m:r>
          </m:e>
        </m:rad>
      </m:oMath>
    </w:p>
    <w:p w14:paraId="53B7C6F2" w14:textId="609C3379" w:rsidR="00C062FC" w:rsidRDefault="00C062FC" w:rsidP="001A6B7E">
      <w:r>
        <w:t>X</w:t>
      </w:r>
      <w:r w:rsidRPr="001A6B7E">
        <w:rPr>
          <w:vertAlign w:val="subscript"/>
        </w:rPr>
        <w:t>2</w:t>
      </w:r>
      <w:r>
        <w:t xml:space="preserve"> belongs to group 1.</w:t>
      </w:r>
    </w:p>
    <w:p w14:paraId="636F9022" w14:textId="77777777" w:rsidR="00C062FC" w:rsidRPr="00C062FC" w:rsidRDefault="00C062FC" w:rsidP="001A6B7E"/>
    <w:p w14:paraId="5A4C56B5" w14:textId="71A14BB4" w:rsidR="001A6B7E" w:rsidRDefault="00C062FC" w:rsidP="001A6B7E">
      <w:r>
        <w:t>X</w:t>
      </w:r>
      <w:r w:rsidRPr="001A6B7E">
        <w:rPr>
          <w:vertAlign w:val="subscript"/>
        </w:rPr>
        <w:t>3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 0</w:t>
      </w:r>
    </w:p>
    <w:p w14:paraId="53E21F7E" w14:textId="289298F2" w:rsidR="00C062FC" w:rsidRDefault="00C062FC" w:rsidP="001A6B7E">
      <w:r>
        <w:t>X</w:t>
      </w:r>
      <w:r w:rsidRPr="001A6B7E">
        <w:rPr>
          <w:vertAlign w:val="subscript"/>
        </w:rPr>
        <w:t>3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</m:oMath>
    </w:p>
    <w:p w14:paraId="12911405" w14:textId="7C4DE077" w:rsidR="00C062FC" w:rsidRDefault="00C062FC" w:rsidP="001A6B7E">
      <w:r>
        <w:t>X</w:t>
      </w:r>
      <w:r w:rsidRPr="001A6B7E">
        <w:rPr>
          <w:vertAlign w:val="subscript"/>
        </w:rPr>
        <w:t>3</w:t>
      </w:r>
      <w:r>
        <w:t xml:space="preserve"> belongs to group 1.</w:t>
      </w:r>
    </w:p>
    <w:p w14:paraId="52A92134" w14:textId="3D6B97FD" w:rsidR="00C062FC" w:rsidRDefault="00C062FC" w:rsidP="001A6B7E"/>
    <w:p w14:paraId="63B2A56A" w14:textId="0E629BE5" w:rsidR="00C062FC" w:rsidRPr="00C062FC" w:rsidRDefault="00C062FC" w:rsidP="001A6B7E">
      <w:r>
        <w:t>X</w:t>
      </w:r>
      <w:r w:rsidRPr="001A6B7E">
        <w:rPr>
          <w:vertAlign w:val="subscript"/>
        </w:rPr>
        <w:t>4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</m:oMath>
    </w:p>
    <w:p w14:paraId="54BBC07E" w14:textId="3A76AB04" w:rsidR="001A6B7E" w:rsidRDefault="00C062FC" w:rsidP="001A6B7E">
      <w:r>
        <w:t>X</w:t>
      </w:r>
      <w:r w:rsidRPr="001A6B7E">
        <w:rPr>
          <w:vertAlign w:val="subscript"/>
        </w:rPr>
        <w:t>4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 0</w:t>
      </w:r>
    </w:p>
    <w:p w14:paraId="758B8A46" w14:textId="677A4A14" w:rsidR="00911FB9" w:rsidRDefault="00911FB9" w:rsidP="001A6B7E">
      <w:r>
        <w:t>X</w:t>
      </w:r>
      <w:r w:rsidRPr="001A6B7E">
        <w:rPr>
          <w:vertAlign w:val="subscript"/>
        </w:rPr>
        <w:t>4</w:t>
      </w:r>
      <w:r>
        <w:rPr>
          <w:vertAlign w:val="subscript"/>
        </w:rPr>
        <w:t xml:space="preserve"> </w:t>
      </w:r>
      <w:r>
        <w:t>belongs to group 2.</w:t>
      </w:r>
    </w:p>
    <w:p w14:paraId="5978D301" w14:textId="0B43C33B" w:rsidR="00911FB9" w:rsidRDefault="00911FB9" w:rsidP="001A6B7E"/>
    <w:p w14:paraId="41A55732" w14:textId="4BAE8897" w:rsidR="00911FB9" w:rsidRDefault="00911FB9" w:rsidP="001A6B7E">
      <w:r>
        <w:t>C</w:t>
      </w:r>
      <w:r w:rsidRPr="001A6B7E">
        <w:rPr>
          <w:vertAlign w:val="subscript"/>
        </w:rPr>
        <w:t>1</w:t>
      </w:r>
      <w:r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</w:rPr>
              <m:t>+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</w:rPr>
              <m:t>+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mr>
                </m:m>
              </m:e>
            </m:d>
          </m:e>
        </m:d>
      </m:oMath>
      <w:r>
        <w:rPr>
          <w:rFonts w:hint="eastAsia"/>
        </w:rPr>
        <w:t xml:space="preserve"> </w:t>
      </w:r>
      <w:r>
        <w:t xml:space="preserve">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6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6</m:t>
                      </m:r>
                    </m:e>
                  </m:mr>
                </m:m>
              </m:e>
            </m:d>
          </m:e>
        </m:d>
      </m:oMath>
      <w:r>
        <w:rPr>
          <w:rFonts w:hint="eastAsia"/>
        </w:rPr>
        <w:t xml:space="preserve"> </w:t>
      </w:r>
      <w:r>
        <w:t xml:space="preserve">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</w:p>
    <w:p w14:paraId="561AA6B4" w14:textId="59E2D1BB" w:rsidR="00911FB9" w:rsidRDefault="00911FB9" w:rsidP="001A6B7E">
      <w:r>
        <w:t>C</w:t>
      </w:r>
      <w:r w:rsidRPr="001A6B7E">
        <w:rPr>
          <w:vertAlign w:val="subscript"/>
        </w:rPr>
        <w:t>2</w:t>
      </w:r>
      <w:r>
        <w:t xml:space="preserve"> = X</w:t>
      </w:r>
      <w:r w:rsidRPr="001A6B7E">
        <w:rPr>
          <w:vertAlign w:val="subscript"/>
        </w:rPr>
        <w:t>4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</w:p>
    <w:p w14:paraId="6D94CA73" w14:textId="00277D9D" w:rsidR="00911FB9" w:rsidRDefault="00911FB9" w:rsidP="001A6B7E"/>
    <w:p w14:paraId="060AAFCE" w14:textId="6307150D" w:rsidR="00911FB9" w:rsidRDefault="00911FB9" w:rsidP="001A6B7E"/>
    <w:p w14:paraId="21BF8A2C" w14:textId="41D48353" w:rsidR="00911FB9" w:rsidRDefault="00911FB9" w:rsidP="001A6B7E">
      <w:r>
        <w:rPr>
          <w:rFonts w:hint="eastAsia"/>
        </w:rPr>
        <w:t>R</w:t>
      </w:r>
      <w:r>
        <w:t>ound 2</w:t>
      </w:r>
    </w:p>
    <w:p w14:paraId="6E430D50" w14:textId="77777777" w:rsidR="00911FB9" w:rsidRDefault="00911FB9" w:rsidP="00911FB9">
      <w:r>
        <w:t>X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X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X</w:t>
      </w:r>
      <w:r w:rsidRPr="001A6B7E">
        <w:rPr>
          <w:vertAlign w:val="subscript"/>
        </w:rPr>
        <w:t>3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X</w:t>
      </w:r>
      <w:r w:rsidRPr="001A6B7E">
        <w:rPr>
          <w:vertAlign w:val="subscript"/>
        </w:rPr>
        <w:t>4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</w:p>
    <w:p w14:paraId="61BBBD2C" w14:textId="6B5CBF83" w:rsidR="00911FB9" w:rsidRDefault="00911FB9" w:rsidP="00911FB9">
      <w:r>
        <w:t>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</w:p>
    <w:p w14:paraId="602BE3BF" w14:textId="77777777" w:rsidR="00911FB9" w:rsidRDefault="00911FB9" w:rsidP="00911FB9"/>
    <w:p w14:paraId="2A1FD811" w14:textId="29F82039" w:rsidR="00911FB9" w:rsidRDefault="00911FB9" w:rsidP="00911FB9">
      <w:r>
        <w:t>X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 1</w:t>
      </w:r>
    </w:p>
    <w:p w14:paraId="22B0CCDC" w14:textId="77777777" w:rsidR="00911FB9" w:rsidRDefault="00911FB9" w:rsidP="00911FB9">
      <w:r>
        <w:t>X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13</m:t>
            </m:r>
          </m:e>
        </m:rad>
      </m:oMath>
    </w:p>
    <w:p w14:paraId="73AFCEBD" w14:textId="77777777" w:rsidR="00911FB9" w:rsidRDefault="00911FB9" w:rsidP="00911FB9">
      <w:r>
        <w:t>X</w:t>
      </w:r>
      <w:r w:rsidRPr="001A6B7E">
        <w:rPr>
          <w:vertAlign w:val="subscript"/>
        </w:rPr>
        <w:t>1</w:t>
      </w:r>
      <w:r>
        <w:rPr>
          <w:vertAlign w:val="subscript"/>
        </w:rPr>
        <w:t xml:space="preserve"> </w:t>
      </w:r>
      <w:r>
        <w:rPr>
          <w:rFonts w:hint="eastAsia"/>
        </w:rPr>
        <w:t>b</w:t>
      </w:r>
      <w:r>
        <w:t>elongs to group 1.</w:t>
      </w:r>
    </w:p>
    <w:p w14:paraId="3A9B190E" w14:textId="77777777" w:rsidR="00911FB9" w:rsidRPr="00C062FC" w:rsidRDefault="00911FB9" w:rsidP="00911FB9"/>
    <w:p w14:paraId="6B1CF33E" w14:textId="428A37A7" w:rsidR="00911FB9" w:rsidRDefault="00911FB9" w:rsidP="00911FB9">
      <w:r>
        <w:t>X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  <m:r>
          <w:rPr>
            <w:rFonts w:ascii="Cambria Math" w:hAnsi="Cambria Math"/>
          </w:rPr>
          <m:t xml:space="preserve"> </m:t>
        </m:r>
      </m:oMath>
      <w:r>
        <w:rPr>
          <w:rFonts w:hint="eastAsia"/>
        </w:rPr>
        <w:t xml:space="preserve"> a</w:t>
      </w:r>
      <w:proofErr w:type="spellStart"/>
      <w:r>
        <w:t>nd</w:t>
      </w:r>
      <w:proofErr w:type="spellEnd"/>
      <w:r>
        <w:t xml:space="preserve">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 0</w:t>
      </w:r>
    </w:p>
    <w:p w14:paraId="50AC8476" w14:textId="77777777" w:rsidR="00911FB9" w:rsidRDefault="00911FB9" w:rsidP="00911FB9">
      <w:r>
        <w:t>X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t xml:space="preserve"> 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8</m:t>
            </m:r>
          </m:e>
        </m:rad>
      </m:oMath>
    </w:p>
    <w:p w14:paraId="05629549" w14:textId="77777777" w:rsidR="00911FB9" w:rsidRDefault="00911FB9" w:rsidP="00911FB9">
      <w:r>
        <w:t>X</w:t>
      </w:r>
      <w:r w:rsidRPr="001A6B7E">
        <w:rPr>
          <w:vertAlign w:val="subscript"/>
        </w:rPr>
        <w:t>2</w:t>
      </w:r>
      <w:r>
        <w:t xml:space="preserve"> belongs to group 1.</w:t>
      </w:r>
    </w:p>
    <w:p w14:paraId="3205D302" w14:textId="77777777" w:rsidR="00911FB9" w:rsidRPr="00C062FC" w:rsidRDefault="00911FB9" w:rsidP="00911FB9"/>
    <w:p w14:paraId="247CC420" w14:textId="4AC5A49F" w:rsidR="00911FB9" w:rsidRDefault="00911FB9" w:rsidP="00911FB9">
      <w:r>
        <w:t>X</w:t>
      </w:r>
      <w:r w:rsidRPr="001A6B7E">
        <w:rPr>
          <w:vertAlign w:val="subscript"/>
        </w:rPr>
        <w:t>3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 1</w:t>
      </w:r>
    </w:p>
    <w:p w14:paraId="617CD5A4" w14:textId="77777777" w:rsidR="00911FB9" w:rsidRDefault="00911FB9" w:rsidP="00911FB9">
      <w:r>
        <w:t>X</w:t>
      </w:r>
      <w:r w:rsidRPr="001A6B7E">
        <w:rPr>
          <w:vertAlign w:val="subscript"/>
        </w:rPr>
        <w:t>3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</m:oMath>
    </w:p>
    <w:p w14:paraId="0D1CE280" w14:textId="77777777" w:rsidR="00911FB9" w:rsidRDefault="00911FB9" w:rsidP="00911FB9">
      <w:r>
        <w:t>X</w:t>
      </w:r>
      <w:r w:rsidRPr="001A6B7E">
        <w:rPr>
          <w:vertAlign w:val="subscript"/>
        </w:rPr>
        <w:t>3</w:t>
      </w:r>
      <w:r>
        <w:t xml:space="preserve"> belongs to group 1.</w:t>
      </w:r>
    </w:p>
    <w:p w14:paraId="282A0DE3" w14:textId="77777777" w:rsidR="00911FB9" w:rsidRDefault="00911FB9" w:rsidP="00911FB9"/>
    <w:p w14:paraId="70637895" w14:textId="2A8B082B" w:rsidR="00911FB9" w:rsidRPr="00C062FC" w:rsidRDefault="00911FB9" w:rsidP="00911FB9">
      <w:r>
        <w:t>X</w:t>
      </w:r>
      <w:r w:rsidRPr="001A6B7E">
        <w:rPr>
          <w:vertAlign w:val="subscript"/>
        </w:rPr>
        <w:t>4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8</m:t>
            </m:r>
          </m:e>
        </m:rad>
      </m:oMath>
    </w:p>
    <w:p w14:paraId="3315D208" w14:textId="77777777" w:rsidR="00911FB9" w:rsidRDefault="00911FB9" w:rsidP="00911FB9">
      <w:r>
        <w:t>X</w:t>
      </w:r>
      <w:r w:rsidRPr="001A6B7E">
        <w:rPr>
          <w:vertAlign w:val="subscript"/>
        </w:rPr>
        <w:t>4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 0</w:t>
      </w:r>
    </w:p>
    <w:p w14:paraId="672757F1" w14:textId="77777777" w:rsidR="00911FB9" w:rsidRDefault="00911FB9" w:rsidP="00911FB9">
      <w:r>
        <w:t>X</w:t>
      </w:r>
      <w:r w:rsidRPr="001A6B7E">
        <w:rPr>
          <w:vertAlign w:val="subscript"/>
        </w:rPr>
        <w:t>4</w:t>
      </w:r>
      <w:r>
        <w:rPr>
          <w:vertAlign w:val="subscript"/>
        </w:rPr>
        <w:t xml:space="preserve"> </w:t>
      </w:r>
      <w:r>
        <w:t>belongs to group 2.</w:t>
      </w:r>
    </w:p>
    <w:p w14:paraId="10BEDFCC" w14:textId="32C52812" w:rsidR="00911FB9" w:rsidRDefault="00911FB9" w:rsidP="001A6B7E"/>
    <w:p w14:paraId="509F1B32" w14:textId="69B3EB3A" w:rsidR="00911FB9" w:rsidRDefault="00911FB9" w:rsidP="001A6B7E">
      <w:proofErr w:type="gramStart"/>
      <w:r>
        <w:rPr>
          <w:rFonts w:hint="eastAsia"/>
        </w:rPr>
        <w:t>T</w:t>
      </w:r>
      <w:r>
        <w:t>herefore</w:t>
      </w:r>
      <w:proofErr w:type="gramEnd"/>
      <w:r>
        <w:t xml:space="preserve"> no change.</w:t>
      </w:r>
    </w:p>
    <w:p w14:paraId="36540B07" w14:textId="11976672" w:rsidR="00911FB9" w:rsidRPr="00911FB9" w:rsidRDefault="00911FB9" w:rsidP="001A6B7E">
      <w:r>
        <w:rPr>
          <w:rFonts w:hint="eastAsia"/>
        </w:rPr>
        <w:t>M</w:t>
      </w:r>
      <w:r>
        <w:t xml:space="preserve">SE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9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</w:p>
    <w:p w14:paraId="33CA2BFE" w14:textId="77777777" w:rsidR="00C062FC" w:rsidRDefault="00C062FC" w:rsidP="001A6B7E"/>
    <w:p w14:paraId="0EDF0FFD" w14:textId="1E750B25" w:rsidR="001A6B7E" w:rsidRDefault="001A6B7E" w:rsidP="001A6B7E"/>
    <w:p w14:paraId="0B3940B1" w14:textId="2E738D42" w:rsidR="001A6B7E" w:rsidRDefault="001A6B7E" w:rsidP="001A6B7E"/>
    <w:p w14:paraId="0C06A79E" w14:textId="38D67A4F" w:rsidR="001A6B7E" w:rsidRDefault="001A6B7E">
      <w:pPr>
        <w:widowControl/>
      </w:pPr>
    </w:p>
    <w:p w14:paraId="1883BE68" w14:textId="7841D5EA" w:rsidR="001A6B7E" w:rsidRDefault="001A6B7E" w:rsidP="001A6B7E">
      <w:pPr>
        <w:widowControl/>
      </w:pPr>
    </w:p>
    <w:p w14:paraId="10B85C2F" w14:textId="3051FABD" w:rsidR="00911FB9" w:rsidRDefault="00911FB9" w:rsidP="001A6B7E">
      <w:pPr>
        <w:widowControl/>
      </w:pPr>
      <w:r>
        <w:rPr>
          <w:rFonts w:hint="eastAsia"/>
        </w:rPr>
        <w:t>1</w:t>
      </w:r>
      <w:r w:rsidR="008D5CC2">
        <w:t>(b)</w:t>
      </w:r>
    </w:p>
    <w:p w14:paraId="540CF6B5" w14:textId="22635C30" w:rsidR="008D5CC2" w:rsidRDefault="008D5CC2" w:rsidP="001A6B7E">
      <w:pPr>
        <w:widowControl/>
      </w:pPr>
      <w:r>
        <w:rPr>
          <w:rFonts w:hint="eastAsia"/>
        </w:rPr>
        <w:t>R</w:t>
      </w:r>
      <w:r>
        <w:t>ound1</w:t>
      </w:r>
    </w:p>
    <w:p w14:paraId="5E1C762A" w14:textId="77777777" w:rsidR="008D5CC2" w:rsidRDefault="008D5CC2" w:rsidP="008D5CC2">
      <w:r>
        <w:t>X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X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X</w:t>
      </w:r>
      <w:r w:rsidRPr="001A6B7E">
        <w:rPr>
          <w:vertAlign w:val="subscript"/>
        </w:rPr>
        <w:t>3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X</w:t>
      </w:r>
      <w:r w:rsidRPr="001A6B7E">
        <w:rPr>
          <w:vertAlign w:val="subscript"/>
        </w:rPr>
        <w:t>4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</w:p>
    <w:p w14:paraId="04EE1F20" w14:textId="59183096" w:rsidR="008D5CC2" w:rsidRDefault="008D5CC2" w:rsidP="008D5CC2">
      <w:r>
        <w:t>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</w:p>
    <w:p w14:paraId="100CD7BE" w14:textId="57BD410E" w:rsidR="008D5CC2" w:rsidRDefault="008D5CC2" w:rsidP="008D5CC2"/>
    <w:p w14:paraId="11F740D9" w14:textId="322DF57C" w:rsidR="008D5CC2" w:rsidRDefault="008D5CC2" w:rsidP="008D5CC2">
      <w:r>
        <w:t>X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 0</w:t>
      </w:r>
    </w:p>
    <w:p w14:paraId="557F8E09" w14:textId="2F901596" w:rsidR="008D5CC2" w:rsidRDefault="008D5CC2" w:rsidP="008D5CC2">
      <w:r>
        <w:t>X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 1</w:t>
      </w:r>
    </w:p>
    <w:p w14:paraId="1978DADF" w14:textId="77777777" w:rsidR="008D5CC2" w:rsidRDefault="008D5CC2" w:rsidP="008D5CC2">
      <w:r>
        <w:t>X</w:t>
      </w:r>
      <w:r w:rsidRPr="001A6B7E">
        <w:rPr>
          <w:vertAlign w:val="subscript"/>
        </w:rPr>
        <w:t>1</w:t>
      </w:r>
      <w:r>
        <w:rPr>
          <w:vertAlign w:val="subscript"/>
        </w:rPr>
        <w:t xml:space="preserve"> </w:t>
      </w:r>
      <w:r>
        <w:rPr>
          <w:rFonts w:hint="eastAsia"/>
        </w:rPr>
        <w:t>b</w:t>
      </w:r>
      <w:r>
        <w:t>elongs to group 1.</w:t>
      </w:r>
    </w:p>
    <w:p w14:paraId="4C714A31" w14:textId="77777777" w:rsidR="008D5CC2" w:rsidRPr="00C062FC" w:rsidRDefault="008D5CC2" w:rsidP="008D5CC2"/>
    <w:p w14:paraId="313827F2" w14:textId="1BEB6AF2" w:rsidR="008D5CC2" w:rsidRDefault="008D5CC2" w:rsidP="008D5CC2">
      <w:r>
        <w:t>X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  <m:r>
          <w:rPr>
            <w:rFonts w:ascii="Cambria Math" w:hAnsi="Cambria Math"/>
          </w:rPr>
          <m:t xml:space="preserve"> </m:t>
        </m:r>
      </m:oMath>
      <w:r>
        <w:rPr>
          <w:rFonts w:hint="eastAsia"/>
        </w:rPr>
        <w:t>a</w:t>
      </w:r>
      <w:proofErr w:type="spellStart"/>
      <w:r>
        <w:t>nd</w:t>
      </w:r>
      <w:proofErr w:type="spellEnd"/>
      <w:r>
        <w:t xml:space="preserve">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 1</w:t>
      </w:r>
    </w:p>
    <w:p w14:paraId="52614934" w14:textId="30202BA9" w:rsidR="008D5CC2" w:rsidRDefault="008D5CC2" w:rsidP="008D5CC2">
      <w:r>
        <w:t>X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t xml:space="preserve"> 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 0</w:t>
      </w:r>
    </w:p>
    <w:p w14:paraId="79422502" w14:textId="7583C91B" w:rsidR="008D5CC2" w:rsidRDefault="008D5CC2" w:rsidP="008D5CC2">
      <w:r>
        <w:t>X</w:t>
      </w:r>
      <w:r w:rsidRPr="001A6B7E">
        <w:rPr>
          <w:vertAlign w:val="subscript"/>
        </w:rPr>
        <w:t>2</w:t>
      </w:r>
      <w:r>
        <w:t xml:space="preserve"> belongs to group 2.</w:t>
      </w:r>
    </w:p>
    <w:p w14:paraId="7992A4C0" w14:textId="77777777" w:rsidR="008D5CC2" w:rsidRPr="00C062FC" w:rsidRDefault="008D5CC2" w:rsidP="008D5CC2"/>
    <w:p w14:paraId="09C750AA" w14:textId="263FE446" w:rsidR="008D5CC2" w:rsidRDefault="008D5CC2" w:rsidP="008D5CC2">
      <w:r>
        <w:t>X</w:t>
      </w:r>
      <w:r w:rsidRPr="001A6B7E">
        <w:rPr>
          <w:vertAlign w:val="subscript"/>
        </w:rPr>
        <w:t>3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 2</w:t>
      </w:r>
    </w:p>
    <w:p w14:paraId="3E6E476D" w14:textId="3548124A" w:rsidR="008D5CC2" w:rsidRDefault="008D5CC2" w:rsidP="008D5CC2">
      <w:r>
        <w:t>X</w:t>
      </w:r>
      <w:r w:rsidRPr="001A6B7E">
        <w:rPr>
          <w:vertAlign w:val="subscript"/>
        </w:rPr>
        <w:t>3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 1</w:t>
      </w:r>
    </w:p>
    <w:p w14:paraId="27B6E6E2" w14:textId="7D5203F0" w:rsidR="008D5CC2" w:rsidRDefault="008D5CC2" w:rsidP="008D5CC2">
      <w:r>
        <w:t>X</w:t>
      </w:r>
      <w:r w:rsidRPr="001A6B7E">
        <w:rPr>
          <w:vertAlign w:val="subscript"/>
        </w:rPr>
        <w:t>3</w:t>
      </w:r>
      <w:r>
        <w:t xml:space="preserve"> belongs to group 2.</w:t>
      </w:r>
    </w:p>
    <w:p w14:paraId="2EC42E1D" w14:textId="77777777" w:rsidR="008D5CC2" w:rsidRDefault="008D5CC2" w:rsidP="008D5CC2"/>
    <w:p w14:paraId="3729E959" w14:textId="42320476" w:rsidR="008D5CC2" w:rsidRPr="00C062FC" w:rsidRDefault="008D5CC2" w:rsidP="008D5CC2">
      <w:r>
        <w:t>X</w:t>
      </w:r>
      <w:r w:rsidRPr="001A6B7E">
        <w:rPr>
          <w:vertAlign w:val="subscript"/>
        </w:rPr>
        <w:t>4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13</m:t>
            </m:r>
          </m:e>
        </m:rad>
      </m:oMath>
    </w:p>
    <w:p w14:paraId="5DE9DADD" w14:textId="1931E27C" w:rsidR="008D5CC2" w:rsidRDefault="008D5CC2" w:rsidP="008D5CC2">
      <w:r>
        <w:t>X</w:t>
      </w:r>
      <w:r w:rsidRPr="001A6B7E">
        <w:rPr>
          <w:vertAlign w:val="subscript"/>
        </w:rPr>
        <w:t>4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8</m:t>
            </m:r>
          </m:e>
        </m:rad>
      </m:oMath>
    </w:p>
    <w:p w14:paraId="6F7E40D3" w14:textId="77777777" w:rsidR="008D5CC2" w:rsidRDefault="008D5CC2" w:rsidP="008D5CC2">
      <w:r>
        <w:t>X</w:t>
      </w:r>
      <w:r w:rsidRPr="001A6B7E">
        <w:rPr>
          <w:vertAlign w:val="subscript"/>
        </w:rPr>
        <w:t>4</w:t>
      </w:r>
      <w:r>
        <w:rPr>
          <w:vertAlign w:val="subscript"/>
        </w:rPr>
        <w:t xml:space="preserve"> </w:t>
      </w:r>
      <w:r>
        <w:t>belongs to group 2.</w:t>
      </w:r>
    </w:p>
    <w:p w14:paraId="1275964C" w14:textId="77777777" w:rsidR="008D5CC2" w:rsidRPr="008D5CC2" w:rsidRDefault="008D5CC2" w:rsidP="008D5CC2"/>
    <w:p w14:paraId="58D45A21" w14:textId="5ED2428D" w:rsidR="008D5CC2" w:rsidRDefault="008D5CC2" w:rsidP="001A6B7E">
      <w:pPr>
        <w:widowControl/>
      </w:pPr>
      <w:r>
        <w:t>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t xml:space="preserve"> </w:t>
      </w:r>
    </w:p>
    <w:p w14:paraId="14538029" w14:textId="6F24420C" w:rsidR="008D5CC2" w:rsidRDefault="008D5CC2" w:rsidP="008D5CC2">
      <w:r>
        <w:t>C</w:t>
      </w:r>
      <w:r>
        <w:rPr>
          <w:vertAlign w:val="subscript"/>
        </w:rPr>
        <w:t>2</w:t>
      </w:r>
      <w:r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</w:rPr>
              <m:t>+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</w:rPr>
              <m:t>+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4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4</m:t>
                      </m:r>
                    </m:e>
                  </m:mr>
                </m:m>
              </m:e>
            </m:d>
          </m:e>
        </m:d>
      </m:oMath>
      <w:r>
        <w:rPr>
          <w:rFonts w:hint="eastAsia"/>
        </w:rPr>
        <w:t xml:space="preserve"> </w:t>
      </w:r>
      <w:r>
        <w:t xml:space="preserve">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9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8</m:t>
                      </m:r>
                    </m:e>
                  </m:mr>
                </m:m>
              </m:e>
            </m:d>
          </m:e>
        </m:d>
      </m:oMath>
      <w:r>
        <w:rPr>
          <w:rFonts w:hint="eastAsia"/>
        </w:rPr>
        <w:t xml:space="preserve"> </w:t>
      </w:r>
      <w:r>
        <w:t xml:space="preserve">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8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mr>
            </m:m>
          </m:e>
        </m:d>
      </m:oMath>
    </w:p>
    <w:p w14:paraId="5D06BCAB" w14:textId="6680E521" w:rsidR="008D5CC2" w:rsidRDefault="008D5CC2" w:rsidP="008D5CC2"/>
    <w:p w14:paraId="79E30A3C" w14:textId="160CAB8B" w:rsidR="008D5CC2" w:rsidRDefault="008D5CC2" w:rsidP="008D5CC2"/>
    <w:p w14:paraId="7F1D9DD4" w14:textId="2E3CBFE8" w:rsidR="008D5CC2" w:rsidRDefault="008D5CC2" w:rsidP="008D5CC2"/>
    <w:p w14:paraId="6B9B04B7" w14:textId="0FD43787" w:rsidR="008D5CC2" w:rsidRDefault="008D5CC2" w:rsidP="008D5CC2">
      <w:r>
        <w:rPr>
          <w:rFonts w:hint="eastAsia"/>
        </w:rPr>
        <w:t>R</w:t>
      </w:r>
      <w:r>
        <w:t>ound 2</w:t>
      </w:r>
    </w:p>
    <w:p w14:paraId="7702689D" w14:textId="77777777" w:rsidR="008D5CC2" w:rsidRDefault="008D5CC2" w:rsidP="008D5CC2">
      <w:r>
        <w:t>X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X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X</w:t>
      </w:r>
      <w:r w:rsidRPr="001A6B7E">
        <w:rPr>
          <w:vertAlign w:val="subscript"/>
        </w:rPr>
        <w:t>3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X</w:t>
      </w:r>
      <w:r w:rsidRPr="001A6B7E">
        <w:rPr>
          <w:vertAlign w:val="subscript"/>
        </w:rPr>
        <w:t>4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</w:p>
    <w:p w14:paraId="32744FFD" w14:textId="03DEE044" w:rsidR="008D5CC2" w:rsidRPr="008D5CC2" w:rsidRDefault="008D5CC2" w:rsidP="008D5CC2">
      <w:r>
        <w:t>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8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mr>
            </m:m>
          </m:e>
        </m:d>
      </m:oMath>
    </w:p>
    <w:p w14:paraId="184E3A4B" w14:textId="77777777" w:rsidR="008D5CC2" w:rsidRPr="008D5CC2" w:rsidRDefault="008D5CC2" w:rsidP="008D5CC2"/>
    <w:p w14:paraId="5E9081C1" w14:textId="77777777" w:rsidR="008D5CC2" w:rsidRDefault="008D5CC2" w:rsidP="008D5CC2">
      <w:r>
        <w:t>X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 0</w:t>
      </w:r>
    </w:p>
    <w:p w14:paraId="68CE9F21" w14:textId="7DAA2FA8" w:rsidR="008D5CC2" w:rsidRDefault="008D5CC2" w:rsidP="008D5CC2">
      <w:r>
        <w:t>X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8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40</m:t>
                </m:r>
              </m:e>
            </m:rad>
          </m:num>
          <m:den>
            <m:r>
              <w:rPr>
                <w:rFonts w:ascii="Cambria Math" w:hAnsi="Cambria Math"/>
              </w:rPr>
              <m:t>3</m:t>
            </m:r>
          </m:den>
        </m:f>
      </m:oMath>
    </w:p>
    <w:p w14:paraId="59BBA2E8" w14:textId="77777777" w:rsidR="008D5CC2" w:rsidRDefault="008D5CC2" w:rsidP="008D5CC2">
      <w:r>
        <w:t>X</w:t>
      </w:r>
      <w:r w:rsidRPr="001A6B7E">
        <w:rPr>
          <w:vertAlign w:val="subscript"/>
        </w:rPr>
        <w:t>1</w:t>
      </w:r>
      <w:r>
        <w:rPr>
          <w:vertAlign w:val="subscript"/>
        </w:rPr>
        <w:t xml:space="preserve"> </w:t>
      </w:r>
      <w:r>
        <w:rPr>
          <w:rFonts w:hint="eastAsia"/>
        </w:rPr>
        <w:t>b</w:t>
      </w:r>
      <w:r>
        <w:t>elongs to group 1.</w:t>
      </w:r>
    </w:p>
    <w:p w14:paraId="0E658A08" w14:textId="77777777" w:rsidR="008D5CC2" w:rsidRPr="00C062FC" w:rsidRDefault="008D5CC2" w:rsidP="008D5CC2"/>
    <w:p w14:paraId="686D1006" w14:textId="77777777" w:rsidR="008D5CC2" w:rsidRDefault="008D5CC2" w:rsidP="008D5CC2">
      <w:r>
        <w:t>X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  <m:r>
          <w:rPr>
            <w:rFonts w:ascii="Cambria Math" w:hAnsi="Cambria Math"/>
          </w:rPr>
          <m:t xml:space="preserve"> </m:t>
        </m:r>
      </m:oMath>
      <w:r>
        <w:rPr>
          <w:rFonts w:hint="eastAsia"/>
        </w:rPr>
        <w:t>a</w:t>
      </w:r>
      <w:proofErr w:type="spellStart"/>
      <w:r>
        <w:t>nd</w:t>
      </w:r>
      <w:proofErr w:type="spellEnd"/>
      <w:r>
        <w:t xml:space="preserve">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 1</w:t>
      </w:r>
    </w:p>
    <w:p w14:paraId="3B0C9C15" w14:textId="03D515E5" w:rsidR="008D5CC2" w:rsidRDefault="008D5CC2" w:rsidP="008D5CC2">
      <w:r>
        <w:t>X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t xml:space="preserve"> 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8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3</m:t>
                </m:r>
              </m:e>
            </m:rad>
          </m:num>
          <m:den>
            <m:r>
              <w:rPr>
                <w:rFonts w:ascii="Cambria Math" w:hAnsi="Cambria Math"/>
              </w:rPr>
              <m:t>3</m:t>
            </m:r>
          </m:den>
        </m:f>
      </m:oMath>
    </w:p>
    <w:p w14:paraId="6DCCACAA" w14:textId="7356A627" w:rsidR="008D5CC2" w:rsidRDefault="008D5CC2" w:rsidP="008D5CC2">
      <w:r>
        <w:t>X</w:t>
      </w:r>
      <w:r w:rsidRPr="001A6B7E">
        <w:rPr>
          <w:vertAlign w:val="subscript"/>
        </w:rPr>
        <w:t>2</w:t>
      </w:r>
      <w:r>
        <w:t xml:space="preserve"> belongs to group 1.</w:t>
      </w:r>
    </w:p>
    <w:p w14:paraId="6008EA32" w14:textId="77777777" w:rsidR="008D5CC2" w:rsidRPr="00C062FC" w:rsidRDefault="008D5CC2" w:rsidP="008D5CC2"/>
    <w:p w14:paraId="510D647E" w14:textId="77777777" w:rsidR="008D5CC2" w:rsidRDefault="008D5CC2" w:rsidP="008D5CC2">
      <w:r>
        <w:t>X</w:t>
      </w:r>
      <w:r w:rsidRPr="001A6B7E">
        <w:rPr>
          <w:vertAlign w:val="subscript"/>
        </w:rPr>
        <w:t>3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d = 2</w:t>
      </w:r>
    </w:p>
    <w:p w14:paraId="09D517EF" w14:textId="202A988D" w:rsidR="008D5CC2" w:rsidRDefault="008D5CC2" w:rsidP="008D5CC2">
      <w:r>
        <w:t>X</w:t>
      </w:r>
      <w:r w:rsidRPr="001A6B7E">
        <w:rPr>
          <w:vertAlign w:val="subscript"/>
        </w:rPr>
        <w:t>3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8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</w:p>
    <w:p w14:paraId="4F03DD5A" w14:textId="77777777" w:rsidR="008D5CC2" w:rsidRDefault="008D5CC2" w:rsidP="008D5CC2">
      <w:r>
        <w:t>X</w:t>
      </w:r>
      <w:r w:rsidRPr="001A6B7E">
        <w:rPr>
          <w:vertAlign w:val="subscript"/>
        </w:rPr>
        <w:t>3</w:t>
      </w:r>
      <w:r>
        <w:t xml:space="preserve"> belongs to group 2.</w:t>
      </w:r>
    </w:p>
    <w:p w14:paraId="624FA201" w14:textId="77777777" w:rsidR="008D5CC2" w:rsidRDefault="008D5CC2" w:rsidP="008D5CC2"/>
    <w:p w14:paraId="2406F82D" w14:textId="77777777" w:rsidR="008D5CC2" w:rsidRPr="00C062FC" w:rsidRDefault="008D5CC2" w:rsidP="008D5CC2">
      <w:r>
        <w:t>X</w:t>
      </w:r>
      <w:r w:rsidRPr="001A6B7E">
        <w:rPr>
          <w:vertAlign w:val="subscript"/>
        </w:rPr>
        <w:t>4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13</m:t>
            </m:r>
          </m:e>
        </m:rad>
      </m:oMath>
    </w:p>
    <w:p w14:paraId="3A6B9AD5" w14:textId="50A143A0" w:rsidR="008D5CC2" w:rsidRDefault="008D5CC2" w:rsidP="008D5CC2">
      <w:r>
        <w:t>X</w:t>
      </w:r>
      <w:r w:rsidRPr="001A6B7E">
        <w:rPr>
          <w:vertAlign w:val="subscript"/>
        </w:rPr>
        <w:t>4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8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</w:p>
    <w:p w14:paraId="4D1FB7F7" w14:textId="77777777" w:rsidR="008D5CC2" w:rsidRDefault="008D5CC2" w:rsidP="008D5CC2">
      <w:r>
        <w:t>X</w:t>
      </w:r>
      <w:r w:rsidRPr="001A6B7E">
        <w:rPr>
          <w:vertAlign w:val="subscript"/>
        </w:rPr>
        <w:t>4</w:t>
      </w:r>
      <w:r>
        <w:rPr>
          <w:vertAlign w:val="subscript"/>
        </w:rPr>
        <w:t xml:space="preserve"> </w:t>
      </w:r>
      <w:r>
        <w:t>belongs to group 2.</w:t>
      </w:r>
    </w:p>
    <w:p w14:paraId="54E16FB9" w14:textId="77777777" w:rsidR="008D5CC2" w:rsidRPr="008D5CC2" w:rsidRDefault="008D5CC2" w:rsidP="008D5CC2"/>
    <w:p w14:paraId="6787E2BF" w14:textId="13AB5832" w:rsidR="008D5CC2" w:rsidRDefault="008D5CC2" w:rsidP="008D5CC2">
      <w:pPr>
        <w:widowControl/>
      </w:pPr>
      <w:r>
        <w:t>C</w:t>
      </w:r>
      <w:r w:rsidRPr="001A6B7E">
        <w:rPr>
          <w:vertAlign w:val="subscript"/>
        </w:rPr>
        <w:t>1</w:t>
      </w:r>
      <w:r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</w:rPr>
              <m:t>+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mr>
                </m:m>
              </m:e>
            </m:d>
          </m:e>
        </m:d>
      </m:oMath>
      <w:r w:rsidR="00C5576E"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4</m:t>
                      </m:r>
                    </m:e>
                  </m:mr>
                </m:m>
              </m:e>
            </m:d>
          </m:e>
        </m:d>
      </m:oMath>
      <w:r w:rsidR="00C5576E">
        <w:rPr>
          <w:rFonts w:hint="eastAsia"/>
        </w:rPr>
        <w:t xml:space="preserve"> </w:t>
      </w:r>
      <w:r w:rsidR="00C5576E">
        <w:t xml:space="preserve">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</w:p>
    <w:p w14:paraId="6312B1B8" w14:textId="798748F5" w:rsidR="008D5CC2" w:rsidRDefault="008D5CC2" w:rsidP="008D5CC2">
      <w:r>
        <w:t>C</w:t>
      </w:r>
      <w:r>
        <w:rPr>
          <w:vertAlign w:val="subscript"/>
        </w:rPr>
        <w:t>2</w:t>
      </w:r>
      <w:r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mr>
                </m:m>
              </m:e>
            </m:d>
            <m:r>
              <w:rPr>
                <w:rFonts w:ascii="Cambria Math" w:hAnsi="Cambria Math"/>
              </w:rPr>
              <m:t>+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4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4</m:t>
                      </m:r>
                    </m:e>
                  </m:mr>
                </m:m>
              </m:e>
            </m:d>
          </m:e>
        </m:d>
      </m:oMath>
      <w:r>
        <w:rPr>
          <w:rFonts w:hint="eastAsia"/>
        </w:rPr>
        <w:t xml:space="preserve"> </w:t>
      </w:r>
      <w:r>
        <w:t xml:space="preserve">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7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6</m:t>
                      </m:r>
                    </m:e>
                  </m:mr>
                </m:m>
              </m:e>
            </m:d>
          </m:e>
        </m:d>
      </m:oMath>
      <w:r>
        <w:rPr>
          <w:rFonts w:hint="eastAsia"/>
        </w:rPr>
        <w:t xml:space="preserve"> </w:t>
      </w:r>
      <w:r>
        <w:t xml:space="preserve">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</m:m>
          </m:e>
        </m:d>
      </m:oMath>
    </w:p>
    <w:p w14:paraId="5B62F97A" w14:textId="5606D564" w:rsidR="008D5CC2" w:rsidRDefault="008D5CC2" w:rsidP="008D5CC2"/>
    <w:p w14:paraId="5F3536DE" w14:textId="1786BED0" w:rsidR="00C5576E" w:rsidRDefault="00C5576E" w:rsidP="008D5CC2"/>
    <w:p w14:paraId="2752F513" w14:textId="3490A6A1" w:rsidR="00C5576E" w:rsidRDefault="00C5576E" w:rsidP="008D5CC2"/>
    <w:p w14:paraId="2C554854" w14:textId="5EC49030" w:rsidR="00C5576E" w:rsidRDefault="00C5576E" w:rsidP="008D5CC2"/>
    <w:p w14:paraId="35DC5AD4" w14:textId="7D289128" w:rsidR="00C5576E" w:rsidRDefault="00C5576E" w:rsidP="008D5CC2">
      <w:r>
        <w:rPr>
          <w:rFonts w:hint="eastAsia"/>
        </w:rPr>
        <w:t>R</w:t>
      </w:r>
      <w:r>
        <w:t>ound 3</w:t>
      </w:r>
    </w:p>
    <w:p w14:paraId="00FCF995" w14:textId="77777777" w:rsidR="00C5576E" w:rsidRDefault="00C5576E" w:rsidP="00C5576E">
      <w:r>
        <w:t>X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X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X</w:t>
      </w:r>
      <w:r w:rsidRPr="001A6B7E">
        <w:rPr>
          <w:vertAlign w:val="subscript"/>
        </w:rPr>
        <w:t>3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X</w:t>
      </w:r>
      <w:r w:rsidRPr="001A6B7E">
        <w:rPr>
          <w:vertAlign w:val="subscript"/>
        </w:rPr>
        <w:t>4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</w:p>
    <w:p w14:paraId="03FF793D" w14:textId="22E8787A" w:rsidR="00C5576E" w:rsidRPr="00C5576E" w:rsidRDefault="00C5576E" w:rsidP="00C5576E">
      <w:r>
        <w:t>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,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</m:m>
          </m:e>
        </m:d>
      </m:oMath>
    </w:p>
    <w:p w14:paraId="4B629931" w14:textId="209BC179" w:rsidR="00C5576E" w:rsidRDefault="00C5576E" w:rsidP="00C5576E"/>
    <w:p w14:paraId="4DED187F" w14:textId="18C2EA58" w:rsidR="00C5576E" w:rsidRDefault="00C5576E" w:rsidP="00C5576E">
      <w:r>
        <w:t>X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1BD193FC" w14:textId="28D07D28" w:rsidR="00C5576E" w:rsidRDefault="00C5576E" w:rsidP="00C5576E">
      <w:r>
        <w:t>X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</m:m>
          </m:e>
        </m:d>
      </m:oMath>
      <w:r>
        <w:t xml:space="preserve">, d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9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5226E7D6" w14:textId="77777777" w:rsidR="00C5576E" w:rsidRDefault="00C5576E" w:rsidP="00C5576E">
      <w:r>
        <w:t>X</w:t>
      </w:r>
      <w:r w:rsidRPr="001A6B7E">
        <w:rPr>
          <w:vertAlign w:val="subscript"/>
        </w:rPr>
        <w:t>1</w:t>
      </w:r>
      <w:r>
        <w:rPr>
          <w:vertAlign w:val="subscript"/>
        </w:rPr>
        <w:t xml:space="preserve"> </w:t>
      </w:r>
      <w:r>
        <w:rPr>
          <w:rFonts w:hint="eastAsia"/>
        </w:rPr>
        <w:t>b</w:t>
      </w:r>
      <w:r>
        <w:t>elongs to group 1.</w:t>
      </w:r>
    </w:p>
    <w:p w14:paraId="3998ECE9" w14:textId="77777777" w:rsidR="00C5576E" w:rsidRPr="00C062FC" w:rsidRDefault="00C5576E" w:rsidP="00C5576E"/>
    <w:p w14:paraId="3AC57D43" w14:textId="556CFEDC" w:rsidR="00C5576E" w:rsidRDefault="00C5576E" w:rsidP="00C5576E">
      <w:r>
        <w:t>X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  <m:r>
          <w:rPr>
            <w:rFonts w:ascii="Cambria Math" w:hAnsi="Cambria Math"/>
          </w:rPr>
          <m:t xml:space="preserve"> </m:t>
        </m:r>
      </m:oMath>
      <w:r>
        <w:rPr>
          <w:rFonts w:hint="eastAsia"/>
        </w:rPr>
        <w:t>a</w:t>
      </w:r>
      <w:proofErr w:type="spellStart"/>
      <w:r>
        <w:t>nd</w:t>
      </w:r>
      <w:proofErr w:type="spellEnd"/>
      <w:r>
        <w:t xml:space="preserve">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45634C48" w14:textId="5358EC3C" w:rsidR="00C5576E" w:rsidRDefault="00C5576E" w:rsidP="00C5576E">
      <w:r>
        <w:t>X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t xml:space="preserve"> 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8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3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0D7230F0" w14:textId="77777777" w:rsidR="00C5576E" w:rsidRDefault="00C5576E" w:rsidP="00C5576E">
      <w:r>
        <w:t>X</w:t>
      </w:r>
      <w:r w:rsidRPr="001A6B7E">
        <w:rPr>
          <w:vertAlign w:val="subscript"/>
        </w:rPr>
        <w:t>2</w:t>
      </w:r>
      <w:r>
        <w:t xml:space="preserve"> belongs to group 1.</w:t>
      </w:r>
    </w:p>
    <w:p w14:paraId="70CC254D" w14:textId="77777777" w:rsidR="00C5576E" w:rsidRPr="00C062FC" w:rsidRDefault="00C5576E" w:rsidP="00C5576E"/>
    <w:p w14:paraId="62BFEB10" w14:textId="04D6083F" w:rsidR="00C5576E" w:rsidRDefault="00C5576E" w:rsidP="00C5576E">
      <w:r>
        <w:t>X</w:t>
      </w:r>
      <w:r w:rsidRPr="001A6B7E">
        <w:rPr>
          <w:vertAlign w:val="subscript"/>
        </w:rPr>
        <w:t>3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77A9BAD2" w14:textId="6ECBD43D" w:rsidR="00C5576E" w:rsidRDefault="00C5576E" w:rsidP="00C5576E">
      <w:r>
        <w:t>X</w:t>
      </w:r>
      <w:r w:rsidRPr="001A6B7E">
        <w:rPr>
          <w:vertAlign w:val="subscript"/>
        </w:rPr>
        <w:t>3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8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45710DB7" w14:textId="77777777" w:rsidR="00C5576E" w:rsidRDefault="00C5576E" w:rsidP="00C5576E">
      <w:r>
        <w:t>X</w:t>
      </w:r>
      <w:r w:rsidRPr="001A6B7E">
        <w:rPr>
          <w:vertAlign w:val="subscript"/>
        </w:rPr>
        <w:t>3</w:t>
      </w:r>
      <w:r>
        <w:t xml:space="preserve"> belongs to group 2.</w:t>
      </w:r>
    </w:p>
    <w:p w14:paraId="1D27F009" w14:textId="77777777" w:rsidR="00C5576E" w:rsidRDefault="00C5576E" w:rsidP="00C5576E"/>
    <w:p w14:paraId="203058D8" w14:textId="12D2B34A" w:rsidR="00C5576E" w:rsidRPr="00C062FC" w:rsidRDefault="00C5576E" w:rsidP="00C5576E">
      <w:r>
        <w:t>X</w:t>
      </w:r>
      <w:r w:rsidRPr="001A6B7E">
        <w:rPr>
          <w:vertAlign w:val="subscript"/>
        </w:rPr>
        <w:t>4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1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41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79CD2C8F" w14:textId="7BAB40F9" w:rsidR="00C5576E" w:rsidRDefault="00C5576E" w:rsidP="00C5576E">
      <w:r>
        <w:t>X</w:t>
      </w:r>
      <w:r w:rsidRPr="001A6B7E">
        <w:rPr>
          <w:vertAlign w:val="subscript"/>
        </w:rPr>
        <w:t>4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and C</w:t>
      </w:r>
      <w:r w:rsidRPr="001A6B7E">
        <w:rPr>
          <w:vertAlign w:val="subscript"/>
        </w:rPr>
        <w:t>2</w:t>
      </w:r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8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, d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4F335ED6" w14:textId="77777777" w:rsidR="00C5576E" w:rsidRDefault="00C5576E" w:rsidP="00C5576E">
      <w:r>
        <w:t>X</w:t>
      </w:r>
      <w:r w:rsidRPr="001A6B7E">
        <w:rPr>
          <w:vertAlign w:val="subscript"/>
        </w:rPr>
        <w:t>4</w:t>
      </w:r>
      <w:r>
        <w:rPr>
          <w:vertAlign w:val="subscript"/>
        </w:rPr>
        <w:t xml:space="preserve"> </w:t>
      </w:r>
      <w:r>
        <w:t>belongs to group 2.</w:t>
      </w:r>
    </w:p>
    <w:p w14:paraId="1259FC2D" w14:textId="73E88292" w:rsidR="00C5576E" w:rsidRDefault="00C5576E" w:rsidP="00C5576E"/>
    <w:p w14:paraId="39E60D75" w14:textId="0CF9699E" w:rsidR="00C5576E" w:rsidRDefault="00C5576E" w:rsidP="00C5576E">
      <w:proofErr w:type="gramStart"/>
      <w:r>
        <w:rPr>
          <w:rFonts w:hint="eastAsia"/>
        </w:rPr>
        <w:t>T</w:t>
      </w:r>
      <w:r>
        <w:t>herefore</w:t>
      </w:r>
      <w:proofErr w:type="gramEnd"/>
      <w:r>
        <w:t xml:space="preserve"> no update.</w:t>
      </w:r>
    </w:p>
    <w:p w14:paraId="57557C48" w14:textId="4FAFDA34" w:rsidR="00C5576E" w:rsidRPr="00C5576E" w:rsidRDefault="00E73197" w:rsidP="00C5576E">
      <w:r>
        <w:rPr>
          <w:rFonts w:hint="eastAsia"/>
        </w:rPr>
        <w:t>M</w:t>
      </w:r>
      <w:r>
        <w:t xml:space="preserve">SE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1855AD62" w14:textId="77777777" w:rsidR="00C5576E" w:rsidRPr="00C5576E" w:rsidRDefault="00C5576E" w:rsidP="008D5CC2"/>
    <w:p w14:paraId="434FFF1A" w14:textId="60F99B6F" w:rsidR="008D5CC2" w:rsidRDefault="00E73197" w:rsidP="001A6B7E">
      <w:pPr>
        <w:widowControl/>
      </w:pPr>
      <w:r>
        <w:rPr>
          <w:rFonts w:hint="eastAsia"/>
        </w:rPr>
        <w:t>1</w:t>
      </w:r>
      <w:r>
        <w:t>(c) As 1(b) MSE is smaller than 1(a) MSE</w:t>
      </w:r>
    </w:p>
    <w:p w14:paraId="62CCE131" w14:textId="55CB2AEC" w:rsidR="00E73197" w:rsidRDefault="00E73197" w:rsidP="001A6B7E">
      <w:pPr>
        <w:widowControl/>
      </w:pPr>
      <w:r>
        <w:rPr>
          <w:rFonts w:hint="eastAsia"/>
        </w:rPr>
        <w:t xml:space="preserve"> </w:t>
      </w:r>
      <w:r>
        <w:t xml:space="preserve">  Smaller MSE means more accurate.</w:t>
      </w:r>
    </w:p>
    <w:p w14:paraId="5B8DF304" w14:textId="6FB0D749" w:rsidR="00E73197" w:rsidRDefault="00E73197" w:rsidP="001A6B7E">
      <w:pPr>
        <w:widowControl/>
      </w:pPr>
    </w:p>
    <w:p w14:paraId="6E400EDE" w14:textId="69BA6BEF" w:rsidR="00E73197" w:rsidRDefault="00E73197" w:rsidP="001A6B7E">
      <w:pPr>
        <w:widowControl/>
      </w:pPr>
      <w:r>
        <w:lastRenderedPageBreak/>
        <w:t>Q2</w:t>
      </w:r>
    </w:p>
    <w:p w14:paraId="5377DB00" w14:textId="60E6709B" w:rsidR="00E73197" w:rsidRDefault="005F09B4" w:rsidP="001A6B7E">
      <w:pPr>
        <w:widowControl/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512 x 512</m:t>
            </m:r>
          </m:num>
          <m:den>
            <m:r>
              <w:rPr>
                <w:rFonts w:ascii="Cambria Math" w:hAnsi="Cambria Math"/>
              </w:rPr>
              <m:t>16 x 1</m:t>
            </m:r>
          </m:den>
        </m:f>
      </m:oMath>
      <w:r w:rsidR="00E73197">
        <w:rPr>
          <w:rFonts w:hint="eastAsia"/>
        </w:rPr>
        <w:t xml:space="preserve"> </w:t>
      </w:r>
      <w:r w:rsidR="00E73197">
        <w:t xml:space="preserve"> = 32</w:t>
      </w:r>
    </w:p>
    <w:p w14:paraId="037AD529" w14:textId="2F8BDD24" w:rsidR="00E73197" w:rsidRDefault="00CD64D7" w:rsidP="001A6B7E">
      <w:pPr>
        <w:widowControl/>
      </w:pPr>
      <w:r>
        <w:rPr>
          <w:rFonts w:hint="eastAsia"/>
        </w:rPr>
        <w:t>B</w:t>
      </w:r>
      <w:r>
        <w:t>ecause 512/16 = 32</w:t>
      </w:r>
    </w:p>
    <w:p w14:paraId="23AF7AE2" w14:textId="2D3FC584" w:rsidR="00CD64D7" w:rsidRDefault="00CD64D7" w:rsidP="001A6B7E">
      <w:pPr>
        <w:widowControl/>
      </w:pPr>
    </w:p>
    <w:p w14:paraId="7D77CA68" w14:textId="25EBA3A9" w:rsidR="00CD64D7" w:rsidRDefault="00CD64D7" w:rsidP="001A6B7E">
      <w:pPr>
        <w:widowControl/>
      </w:pPr>
      <w:r>
        <w:rPr>
          <w:rFonts w:hint="eastAsia"/>
        </w:rPr>
        <w:t>Q</w:t>
      </w:r>
      <w:r>
        <w:t>3</w:t>
      </w:r>
    </w:p>
    <w:p w14:paraId="5BF256F8" w14:textId="5F28813B" w:rsidR="00CD64D7" w:rsidRDefault="00CD64D7" w:rsidP="001A6B7E">
      <w:pPr>
        <w:widowControl/>
      </w:pPr>
      <w:r>
        <w:rPr>
          <w:rFonts w:hint="eastAsia"/>
        </w:rPr>
        <w:t>B</w:t>
      </w:r>
      <w:r>
        <w:t xml:space="preserve">ecause computer system </w:t>
      </w:r>
      <w:proofErr w:type="gramStart"/>
      <w:r>
        <w:t>use</w:t>
      </w:r>
      <w:proofErr w:type="gramEnd"/>
      <w:r>
        <w:t xml:space="preserve"> binary system for data storage</w:t>
      </w:r>
      <w:r w:rsidR="007E6A03">
        <w:t xml:space="preserve"> and computing.</w:t>
      </w:r>
    </w:p>
    <w:p w14:paraId="08E4D4D7" w14:textId="4DC5F799" w:rsidR="00CD64D7" w:rsidRDefault="00CD64D7" w:rsidP="001A6B7E">
      <w:pPr>
        <w:widowControl/>
      </w:pPr>
    </w:p>
    <w:p w14:paraId="3EB88AF7" w14:textId="01633953" w:rsidR="00CD64D7" w:rsidRDefault="00CD64D7" w:rsidP="001A6B7E">
      <w:pPr>
        <w:widowControl/>
      </w:pPr>
      <w:r>
        <w:rPr>
          <w:rFonts w:hint="eastAsia"/>
        </w:rPr>
        <w:t>Q</w:t>
      </w:r>
      <w:r>
        <w:t>4</w:t>
      </w:r>
    </w:p>
    <w:p w14:paraId="6A480576" w14:textId="1D100F03" w:rsidR="00CD64D7" w:rsidRDefault="00CD64D7" w:rsidP="001A6B7E">
      <w:pPr>
        <w:widowControl/>
      </w:pPr>
      <w:r>
        <w:t>It is not good to increase the value of k to 2048.</w:t>
      </w:r>
    </w:p>
    <w:p w14:paraId="57291666" w14:textId="4D34778D" w:rsidR="00CD64D7" w:rsidRDefault="00CD64D7" w:rsidP="001A6B7E">
      <w:pPr>
        <w:widowControl/>
      </w:pPr>
      <w:r>
        <w:rPr>
          <w:rFonts w:hint="eastAsia"/>
        </w:rPr>
        <w:t>T</w:t>
      </w:r>
      <w:r>
        <w:t xml:space="preserve">his program is to compress the file size of the photo, but 2048 is larger </w:t>
      </w:r>
      <w:proofErr w:type="spellStart"/>
      <w:proofErr w:type="gramStart"/>
      <w:r>
        <w:t>then</w:t>
      </w:r>
      <w:proofErr w:type="spellEnd"/>
      <w:proofErr w:type="gramEnd"/>
      <w:r>
        <w:t xml:space="preserve"> 512, that means the file sizes will much larger.</w:t>
      </w:r>
    </w:p>
    <w:p w14:paraId="1E56E3D7" w14:textId="066F6C2D" w:rsidR="00CD64D7" w:rsidRDefault="00CD64D7" w:rsidP="001A6B7E">
      <w:pPr>
        <w:widowControl/>
      </w:pPr>
    </w:p>
    <w:p w14:paraId="7B95AF3E" w14:textId="48C56725" w:rsidR="00CD64D7" w:rsidRDefault="00CD64D7" w:rsidP="001A6B7E">
      <w:pPr>
        <w:widowControl/>
      </w:pPr>
      <w:r>
        <w:rPr>
          <w:rFonts w:hint="eastAsia"/>
        </w:rPr>
        <w:t>P</w:t>
      </w:r>
      <w:r>
        <w:t>art 2</w:t>
      </w:r>
    </w:p>
    <w:p w14:paraId="630CC000" w14:textId="77777777" w:rsidR="00FE7283" w:rsidRDefault="00FE7283" w:rsidP="00FE7283">
      <w:r>
        <w:t xml:space="preserve">Fruit </w:t>
      </w:r>
      <w:proofErr w:type="spellStart"/>
      <w:r>
        <w:t>Mse</w:t>
      </w:r>
      <w:proofErr w:type="spellEnd"/>
      <w:r>
        <w:t>:</w:t>
      </w:r>
    </w:p>
    <w:p w14:paraId="7B2EB675" w14:textId="77777777" w:rsidR="00FE7283" w:rsidRDefault="00FE7283" w:rsidP="00FE7283">
      <w:proofErr w:type="gramStart"/>
      <w:r>
        <w:rPr>
          <w:rFonts w:hint="eastAsia"/>
        </w:rPr>
        <w:t>2</w:t>
      </w:r>
      <w:r>
        <w:t>56 :</w:t>
      </w:r>
      <w:proofErr w:type="gramEnd"/>
      <w:r>
        <w:t xml:space="preserve"> </w:t>
      </w:r>
      <w:r w:rsidRPr="003F54B1">
        <w:t>6.942656226925197e-04</w:t>
      </w:r>
    </w:p>
    <w:p w14:paraId="4A1AAD60" w14:textId="77777777" w:rsidR="00FE7283" w:rsidRDefault="00FE7283" w:rsidP="00FE7283">
      <w:proofErr w:type="gramStart"/>
      <w:r>
        <w:rPr>
          <w:rFonts w:hint="eastAsia"/>
        </w:rPr>
        <w:t>1</w:t>
      </w:r>
      <w:r>
        <w:t>28 :</w:t>
      </w:r>
      <w:proofErr w:type="gramEnd"/>
      <w:r>
        <w:t xml:space="preserve"> </w:t>
      </w:r>
      <w:r w:rsidRPr="003F54B1">
        <w:t>9.490993664949592e-04</w:t>
      </w:r>
    </w:p>
    <w:p w14:paraId="7C7A13EA" w14:textId="0CA061FE" w:rsidR="00FE7283" w:rsidRDefault="00FE7283" w:rsidP="00FE7283">
      <w:proofErr w:type="gramStart"/>
      <w:r>
        <w:rPr>
          <w:rFonts w:hint="eastAsia"/>
        </w:rPr>
        <w:t>6</w:t>
      </w:r>
      <w:r>
        <w:t>4 :</w:t>
      </w:r>
      <w:proofErr w:type="gramEnd"/>
      <w:r>
        <w:t xml:space="preserve"> </w:t>
      </w:r>
      <w:r w:rsidRPr="003F54B1">
        <w:t>0.001264119962350</w:t>
      </w:r>
    </w:p>
    <w:p w14:paraId="725AE241" w14:textId="77777777" w:rsidR="00FE7283" w:rsidRDefault="00FE7283" w:rsidP="00FE7283">
      <w:proofErr w:type="gramStart"/>
      <w:r>
        <w:rPr>
          <w:rFonts w:hint="eastAsia"/>
        </w:rPr>
        <w:t>3</w:t>
      </w:r>
      <w:r>
        <w:t>2 :</w:t>
      </w:r>
      <w:proofErr w:type="gramEnd"/>
      <w:r>
        <w:t xml:space="preserve"> </w:t>
      </w:r>
      <w:r w:rsidRPr="003F54B1">
        <w:t>0.001682274935611</w:t>
      </w:r>
    </w:p>
    <w:p w14:paraId="23A6C755" w14:textId="77777777" w:rsidR="00FE7283" w:rsidRDefault="00FE7283" w:rsidP="00FE7283">
      <w:proofErr w:type="gramStart"/>
      <w:r>
        <w:rPr>
          <w:rFonts w:hint="eastAsia"/>
        </w:rPr>
        <w:t>1</w:t>
      </w:r>
      <w:r>
        <w:t>6 :</w:t>
      </w:r>
      <w:proofErr w:type="gramEnd"/>
      <w:r>
        <w:t xml:space="preserve"> </w:t>
      </w:r>
      <w:r w:rsidRPr="003F54B1">
        <w:t>0.002413811461636</w:t>
      </w:r>
    </w:p>
    <w:p w14:paraId="5039DB20" w14:textId="755CDD7D" w:rsidR="00FE7283" w:rsidRDefault="00FE7283" w:rsidP="00FE7283"/>
    <w:p w14:paraId="56982CE5" w14:textId="333D98B4" w:rsidR="00FE7283" w:rsidRDefault="00FE7283" w:rsidP="00FE7283">
      <w:r>
        <w:t xml:space="preserve">Baboon </w:t>
      </w:r>
      <w:proofErr w:type="spellStart"/>
      <w:r>
        <w:t>Mse</w:t>
      </w:r>
      <w:proofErr w:type="spellEnd"/>
      <w:r>
        <w:t>:</w:t>
      </w:r>
    </w:p>
    <w:p w14:paraId="26FF37F7" w14:textId="77777777" w:rsidR="00FE7283" w:rsidRDefault="00FE7283" w:rsidP="00FE7283">
      <w:proofErr w:type="gramStart"/>
      <w:r>
        <w:rPr>
          <w:rFonts w:hint="eastAsia"/>
        </w:rPr>
        <w:t>2</w:t>
      </w:r>
      <w:r>
        <w:t>56 :</w:t>
      </w:r>
      <w:proofErr w:type="gramEnd"/>
      <w:r>
        <w:t xml:space="preserve"> </w:t>
      </w:r>
      <w:r w:rsidRPr="00817F06">
        <w:t>0.003513663533229</w:t>
      </w:r>
    </w:p>
    <w:p w14:paraId="2812D25A" w14:textId="6AD2925A" w:rsidR="00FE7283" w:rsidRDefault="00FE7283" w:rsidP="00FE7283">
      <w:proofErr w:type="gramStart"/>
      <w:r>
        <w:rPr>
          <w:rFonts w:hint="eastAsia"/>
        </w:rPr>
        <w:t>1</w:t>
      </w:r>
      <w:r>
        <w:t>28 :</w:t>
      </w:r>
      <w:proofErr w:type="gramEnd"/>
      <w:r>
        <w:t xml:space="preserve"> </w:t>
      </w:r>
      <w:r w:rsidRPr="00817F06">
        <w:t>0.004074078604252</w:t>
      </w:r>
    </w:p>
    <w:p w14:paraId="751C9571" w14:textId="76AEF539" w:rsidR="00FE7283" w:rsidRDefault="00FE7283" w:rsidP="00FE7283">
      <w:proofErr w:type="gramStart"/>
      <w:r>
        <w:rPr>
          <w:rFonts w:hint="eastAsia"/>
        </w:rPr>
        <w:t>6</w:t>
      </w:r>
      <w:r>
        <w:t>4 :</w:t>
      </w:r>
      <w:proofErr w:type="gramEnd"/>
      <w:r>
        <w:t xml:space="preserve"> </w:t>
      </w:r>
      <w:r w:rsidRPr="00817F06">
        <w:t>0.004755476155501</w:t>
      </w:r>
    </w:p>
    <w:p w14:paraId="649E0C94" w14:textId="0DB5899D" w:rsidR="00FE7283" w:rsidRDefault="00FE7283" w:rsidP="00FE7283">
      <w:proofErr w:type="gramStart"/>
      <w:r>
        <w:rPr>
          <w:rFonts w:hint="eastAsia"/>
        </w:rPr>
        <w:t>3</w:t>
      </w:r>
      <w:r>
        <w:t>2 :</w:t>
      </w:r>
      <w:proofErr w:type="gramEnd"/>
      <w:r>
        <w:t xml:space="preserve"> </w:t>
      </w:r>
      <w:r w:rsidRPr="00817F06">
        <w:t>0.005522967256663</w:t>
      </w:r>
    </w:p>
    <w:p w14:paraId="1E5585C6" w14:textId="2B9954B0" w:rsidR="00FE7283" w:rsidRDefault="00FE7283" w:rsidP="00FE7283">
      <w:r>
        <w:rPr>
          <w:rFonts w:hint="eastAsia"/>
        </w:rPr>
        <w:t>1</w:t>
      </w:r>
      <w:r>
        <w:t xml:space="preserve">6: </w:t>
      </w:r>
      <w:r w:rsidRPr="002E72D1">
        <w:t>0.006483011997849</w:t>
      </w:r>
    </w:p>
    <w:p w14:paraId="5812C497" w14:textId="58217DAF" w:rsidR="00FE7283" w:rsidRDefault="00FE7283" w:rsidP="001A6B7E">
      <w:pPr>
        <w:widowControl/>
      </w:pPr>
    </w:p>
    <w:p w14:paraId="695CAE90" w14:textId="12898E39" w:rsidR="001E6F95" w:rsidRDefault="00FE7283" w:rsidP="001A6B7E">
      <w:pPr>
        <w:widowControl/>
      </w:pPr>
      <w:r>
        <w:rPr>
          <w:rFonts w:hint="eastAsia"/>
        </w:rPr>
        <w:t>M</w:t>
      </w:r>
      <w:r>
        <w:t>SE:</w:t>
      </w:r>
    </w:p>
    <w:tbl>
      <w:tblPr>
        <w:tblStyle w:val="a8"/>
        <w:tblW w:w="9429" w:type="dxa"/>
        <w:tblLook w:val="04A0" w:firstRow="1" w:lastRow="0" w:firstColumn="1" w:lastColumn="0" w:noHBand="0" w:noVBand="1"/>
      </w:tblPr>
      <w:tblGrid>
        <w:gridCol w:w="1634"/>
        <w:gridCol w:w="1583"/>
        <w:gridCol w:w="1583"/>
        <w:gridCol w:w="1543"/>
        <w:gridCol w:w="1543"/>
        <w:gridCol w:w="1543"/>
      </w:tblGrid>
      <w:tr w:rsidR="00FE7283" w14:paraId="2705E81B" w14:textId="77777777" w:rsidTr="00E91979">
        <w:trPr>
          <w:trHeight w:val="265"/>
        </w:trPr>
        <w:tc>
          <w:tcPr>
            <w:tcW w:w="1634" w:type="dxa"/>
          </w:tcPr>
          <w:p w14:paraId="05783C80" w14:textId="77777777" w:rsidR="00FE7283" w:rsidRDefault="00FE7283" w:rsidP="001A6B7E">
            <w:pPr>
              <w:widowControl/>
            </w:pPr>
          </w:p>
        </w:tc>
        <w:tc>
          <w:tcPr>
            <w:tcW w:w="1583" w:type="dxa"/>
          </w:tcPr>
          <w:p w14:paraId="4F91E195" w14:textId="1BE3216D" w:rsidR="00FE7283" w:rsidRDefault="00BC5CB3" w:rsidP="001A6B7E">
            <w:pPr>
              <w:widowControl/>
            </w:pPr>
            <w:r>
              <w:t>K=</w:t>
            </w:r>
            <w:r w:rsidR="00FE7283">
              <w:rPr>
                <w:rFonts w:hint="eastAsia"/>
              </w:rPr>
              <w:t>2</w:t>
            </w:r>
            <w:r w:rsidR="00FE7283">
              <w:t>56</w:t>
            </w:r>
          </w:p>
        </w:tc>
        <w:tc>
          <w:tcPr>
            <w:tcW w:w="1583" w:type="dxa"/>
          </w:tcPr>
          <w:p w14:paraId="70B59C4A" w14:textId="6F4924A0" w:rsidR="00FE7283" w:rsidRDefault="00BC5CB3" w:rsidP="001A6B7E">
            <w:pPr>
              <w:widowControl/>
            </w:pPr>
            <w:r>
              <w:t>K=</w:t>
            </w:r>
            <w:r w:rsidR="00FE7283">
              <w:rPr>
                <w:rFonts w:hint="eastAsia"/>
              </w:rPr>
              <w:t>1</w:t>
            </w:r>
            <w:r w:rsidR="00FE7283">
              <w:t>28</w:t>
            </w:r>
          </w:p>
        </w:tc>
        <w:tc>
          <w:tcPr>
            <w:tcW w:w="1543" w:type="dxa"/>
          </w:tcPr>
          <w:p w14:paraId="0239C004" w14:textId="6707B3B8" w:rsidR="00FE7283" w:rsidRDefault="00BC5CB3" w:rsidP="001A6B7E">
            <w:pPr>
              <w:widowControl/>
            </w:pPr>
            <w:r>
              <w:t>K=</w:t>
            </w:r>
            <w:r w:rsidR="00FE7283">
              <w:rPr>
                <w:rFonts w:hint="eastAsia"/>
              </w:rPr>
              <w:t>6</w:t>
            </w:r>
            <w:r w:rsidR="00FE7283">
              <w:t>4</w:t>
            </w:r>
          </w:p>
        </w:tc>
        <w:tc>
          <w:tcPr>
            <w:tcW w:w="1543" w:type="dxa"/>
          </w:tcPr>
          <w:p w14:paraId="7C881A1D" w14:textId="1A43E110" w:rsidR="00FE7283" w:rsidRDefault="00BC5CB3" w:rsidP="001A6B7E">
            <w:pPr>
              <w:widowControl/>
            </w:pPr>
            <w:r>
              <w:t>K=</w:t>
            </w:r>
            <w:r w:rsidR="00FE7283">
              <w:rPr>
                <w:rFonts w:hint="eastAsia"/>
              </w:rPr>
              <w:t>3</w:t>
            </w:r>
            <w:r w:rsidR="00FE7283">
              <w:t>2</w:t>
            </w:r>
          </w:p>
        </w:tc>
        <w:tc>
          <w:tcPr>
            <w:tcW w:w="1543" w:type="dxa"/>
          </w:tcPr>
          <w:p w14:paraId="0C5EC161" w14:textId="1BF54671" w:rsidR="00FE7283" w:rsidRDefault="00BC5CB3" w:rsidP="001A6B7E">
            <w:pPr>
              <w:widowControl/>
            </w:pPr>
            <w:r>
              <w:t>K=</w:t>
            </w:r>
            <w:r w:rsidR="00FE7283">
              <w:rPr>
                <w:rFonts w:hint="eastAsia"/>
              </w:rPr>
              <w:t>1</w:t>
            </w:r>
            <w:r w:rsidR="00FE7283">
              <w:t>6</w:t>
            </w:r>
          </w:p>
        </w:tc>
      </w:tr>
      <w:tr w:rsidR="00FE7283" w14:paraId="27182D45" w14:textId="77777777" w:rsidTr="00E91979">
        <w:trPr>
          <w:trHeight w:val="531"/>
        </w:trPr>
        <w:tc>
          <w:tcPr>
            <w:tcW w:w="1634" w:type="dxa"/>
          </w:tcPr>
          <w:p w14:paraId="28A61646" w14:textId="32471D49" w:rsidR="00FE7283" w:rsidRDefault="00FE7283" w:rsidP="001A6B7E">
            <w:pPr>
              <w:widowControl/>
            </w:pPr>
            <w:r>
              <w:rPr>
                <w:rFonts w:hint="eastAsia"/>
              </w:rPr>
              <w:t>F</w:t>
            </w:r>
            <w:r>
              <w:t>ruit</w:t>
            </w:r>
          </w:p>
        </w:tc>
        <w:tc>
          <w:tcPr>
            <w:tcW w:w="1583" w:type="dxa"/>
          </w:tcPr>
          <w:p w14:paraId="3D36A7C8" w14:textId="0334E483" w:rsidR="00FE7283" w:rsidRDefault="00FE7283" w:rsidP="001A6B7E">
            <w:pPr>
              <w:widowControl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rPr>
                <w:rFonts w:hint="eastAsia"/>
              </w:rPr>
              <w:t>6</w:t>
            </w:r>
            <w:r>
              <w:t>.94</w:t>
            </w:r>
            <w:r w:rsidR="00E91979">
              <w:t>x10</w:t>
            </w:r>
            <w:r w:rsidR="00E91979" w:rsidRPr="00E91979">
              <w:rPr>
                <w:vertAlign w:val="superscript"/>
              </w:rPr>
              <w:t>-4</w:t>
            </w:r>
          </w:p>
        </w:tc>
        <w:tc>
          <w:tcPr>
            <w:tcW w:w="1583" w:type="dxa"/>
          </w:tcPr>
          <w:p w14:paraId="06B13354" w14:textId="02B92EE0" w:rsidR="00FE7283" w:rsidRDefault="00FE7283" w:rsidP="001A6B7E">
            <w:pPr>
              <w:widowControl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rPr>
                <w:rFonts w:hint="eastAsia"/>
              </w:rPr>
              <w:t>9</w:t>
            </w:r>
            <w:r>
              <w:t>.49</w:t>
            </w:r>
            <w:r w:rsidR="00E91979">
              <w:t>x10</w:t>
            </w:r>
            <w:r w:rsidR="00E91979" w:rsidRPr="00E91979">
              <w:rPr>
                <w:vertAlign w:val="superscript"/>
              </w:rPr>
              <w:t>-4</w:t>
            </w:r>
          </w:p>
        </w:tc>
        <w:tc>
          <w:tcPr>
            <w:tcW w:w="1543" w:type="dxa"/>
          </w:tcPr>
          <w:p w14:paraId="570AE452" w14:textId="6157C7F2" w:rsidR="00FE7283" w:rsidRDefault="00FE7283" w:rsidP="001A6B7E">
            <w:pPr>
              <w:widowControl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rPr>
                <w:rFonts w:hint="eastAsia"/>
              </w:rPr>
              <w:t>0</w:t>
            </w:r>
            <w:r>
              <w:t>.00126</w:t>
            </w:r>
          </w:p>
        </w:tc>
        <w:tc>
          <w:tcPr>
            <w:tcW w:w="1543" w:type="dxa"/>
          </w:tcPr>
          <w:p w14:paraId="57E61094" w14:textId="5551E8FB" w:rsidR="00FE7283" w:rsidRDefault="00FE7283" w:rsidP="001A6B7E">
            <w:pPr>
              <w:widowControl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rPr>
                <w:rFonts w:hint="eastAsia"/>
              </w:rPr>
              <w:t>0</w:t>
            </w:r>
            <w:r>
              <w:t>.00168</w:t>
            </w:r>
          </w:p>
        </w:tc>
        <w:tc>
          <w:tcPr>
            <w:tcW w:w="1543" w:type="dxa"/>
          </w:tcPr>
          <w:p w14:paraId="3016E219" w14:textId="4DC1116D" w:rsidR="00FE7283" w:rsidRDefault="00FE7283" w:rsidP="001A6B7E">
            <w:pPr>
              <w:widowControl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rPr>
                <w:rFonts w:hint="eastAsia"/>
              </w:rPr>
              <w:t>0</w:t>
            </w:r>
            <w:r>
              <w:t>.00241</w:t>
            </w:r>
          </w:p>
        </w:tc>
      </w:tr>
      <w:tr w:rsidR="00FE7283" w14:paraId="4EC78646" w14:textId="77777777" w:rsidTr="00E91979">
        <w:trPr>
          <w:trHeight w:val="256"/>
        </w:trPr>
        <w:tc>
          <w:tcPr>
            <w:tcW w:w="1634" w:type="dxa"/>
          </w:tcPr>
          <w:p w14:paraId="658D6616" w14:textId="3B797A4C" w:rsidR="00FE7283" w:rsidRDefault="00FE7283" w:rsidP="001A6B7E">
            <w:pPr>
              <w:widowControl/>
            </w:pPr>
            <w:r>
              <w:rPr>
                <w:rFonts w:hint="eastAsia"/>
              </w:rPr>
              <w:t>B</w:t>
            </w:r>
            <w:r>
              <w:t>aboon</w:t>
            </w:r>
          </w:p>
        </w:tc>
        <w:tc>
          <w:tcPr>
            <w:tcW w:w="1583" w:type="dxa"/>
          </w:tcPr>
          <w:p w14:paraId="557BD4EA" w14:textId="0AAA0803" w:rsidR="00FE7283" w:rsidRDefault="00FE7283" w:rsidP="001A6B7E">
            <w:pPr>
              <w:widowControl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rPr>
                <w:rFonts w:hint="eastAsia"/>
              </w:rPr>
              <w:t>0</w:t>
            </w:r>
            <w:r>
              <w:t>.00351</w:t>
            </w:r>
          </w:p>
        </w:tc>
        <w:tc>
          <w:tcPr>
            <w:tcW w:w="1583" w:type="dxa"/>
          </w:tcPr>
          <w:p w14:paraId="7C9258C4" w14:textId="19E3C578" w:rsidR="00FE7283" w:rsidRDefault="00FE7283" w:rsidP="001A6B7E">
            <w:pPr>
              <w:widowControl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rPr>
                <w:rFonts w:hint="eastAsia"/>
              </w:rPr>
              <w:t>0</w:t>
            </w:r>
            <w:r>
              <w:t>.00407</w:t>
            </w:r>
          </w:p>
        </w:tc>
        <w:tc>
          <w:tcPr>
            <w:tcW w:w="1543" w:type="dxa"/>
          </w:tcPr>
          <w:p w14:paraId="1564644C" w14:textId="5DFABC79" w:rsidR="00FE7283" w:rsidRDefault="00FE7283" w:rsidP="001A6B7E">
            <w:pPr>
              <w:widowControl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rPr>
                <w:rFonts w:hint="eastAsia"/>
              </w:rPr>
              <w:t>0</w:t>
            </w:r>
            <w:r>
              <w:t>.00476</w:t>
            </w:r>
          </w:p>
        </w:tc>
        <w:tc>
          <w:tcPr>
            <w:tcW w:w="1543" w:type="dxa"/>
          </w:tcPr>
          <w:p w14:paraId="47686C49" w14:textId="099ED019" w:rsidR="00FE7283" w:rsidRDefault="00FE7283" w:rsidP="001A6B7E">
            <w:pPr>
              <w:widowControl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rPr>
                <w:rFonts w:hint="eastAsia"/>
              </w:rPr>
              <w:t>0</w:t>
            </w:r>
            <w:r>
              <w:t>.00552</w:t>
            </w:r>
          </w:p>
        </w:tc>
        <w:tc>
          <w:tcPr>
            <w:tcW w:w="1543" w:type="dxa"/>
          </w:tcPr>
          <w:p w14:paraId="0C0EFA99" w14:textId="06CB89E1" w:rsidR="00FE7283" w:rsidRDefault="00FE7283" w:rsidP="001A6B7E">
            <w:pPr>
              <w:widowControl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rPr>
                <w:rFonts w:hint="eastAsia"/>
              </w:rPr>
              <w:t>0</w:t>
            </w:r>
            <w:r>
              <w:t>.00648</w:t>
            </w:r>
          </w:p>
        </w:tc>
      </w:tr>
    </w:tbl>
    <w:p w14:paraId="0FBDC8D2" w14:textId="3E7B97BC" w:rsidR="001E6F95" w:rsidRDefault="001E6F95" w:rsidP="001A6B7E">
      <w:pPr>
        <w:widowControl/>
      </w:pPr>
    </w:p>
    <w:p w14:paraId="56383A78" w14:textId="77777777" w:rsidR="00FE7283" w:rsidRDefault="00FE7283" w:rsidP="001A6B7E">
      <w:pPr>
        <w:widowControl/>
      </w:pPr>
    </w:p>
    <w:p w14:paraId="07DD1159" w14:textId="77777777" w:rsidR="00FE7283" w:rsidRDefault="00FE7283" w:rsidP="001A6B7E">
      <w:pPr>
        <w:widowControl/>
      </w:pPr>
    </w:p>
    <w:p w14:paraId="627B1058" w14:textId="77777777" w:rsidR="00FE7283" w:rsidRDefault="00FE7283" w:rsidP="001A6B7E">
      <w:pPr>
        <w:widowControl/>
      </w:pPr>
    </w:p>
    <w:p w14:paraId="6FB6FCBD" w14:textId="77777777" w:rsidR="00FE7283" w:rsidRDefault="00FE7283" w:rsidP="001A6B7E">
      <w:pPr>
        <w:widowControl/>
      </w:pPr>
    </w:p>
    <w:p w14:paraId="6ABEDC84" w14:textId="77777777" w:rsidR="00FE7283" w:rsidRDefault="00FE7283" w:rsidP="001A6B7E">
      <w:pPr>
        <w:widowControl/>
      </w:pPr>
    </w:p>
    <w:p w14:paraId="13BBEC12" w14:textId="371E979C" w:rsidR="00FE7283" w:rsidRDefault="00FE7283" w:rsidP="001A6B7E">
      <w:pPr>
        <w:widowControl/>
      </w:pPr>
      <w:r>
        <w:rPr>
          <w:rFonts w:hint="eastAsia"/>
        </w:rPr>
        <w:lastRenderedPageBreak/>
        <w:t>O</w:t>
      </w:r>
      <w:r>
        <w:t>riginal Image:</w:t>
      </w:r>
    </w:p>
    <w:p w14:paraId="12D6D41E" w14:textId="753191FF" w:rsidR="00FE7283" w:rsidRDefault="00FE7283" w:rsidP="001A6B7E">
      <w:pPr>
        <w:widowControl/>
      </w:pPr>
      <w:r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 wp14:anchorId="1940C082" wp14:editId="5A7FA56B">
            <wp:simplePos x="0" y="0"/>
            <wp:positionH relativeFrom="column">
              <wp:posOffset>2606040</wp:posOffset>
            </wp:positionH>
            <wp:positionV relativeFrom="paragraph">
              <wp:posOffset>213360</wp:posOffset>
            </wp:positionV>
            <wp:extent cx="3169920" cy="2851150"/>
            <wp:effectExtent l="0" t="0" r="0" b="6350"/>
            <wp:wrapThrough wrapText="bothSides">
              <wp:wrapPolygon edited="0">
                <wp:start x="0" y="0"/>
                <wp:lineTo x="0" y="21504"/>
                <wp:lineTo x="21418" y="21504"/>
                <wp:lineTo x="21418" y="0"/>
                <wp:lineTo x="0" y="0"/>
              </wp:wrapPolygon>
            </wp:wrapThrough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992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2582C23F" wp14:editId="6383050E">
            <wp:simplePos x="0" y="0"/>
            <wp:positionH relativeFrom="margin">
              <wp:posOffset>-472440</wp:posOffset>
            </wp:positionH>
            <wp:positionV relativeFrom="paragraph">
              <wp:posOffset>227965</wp:posOffset>
            </wp:positionV>
            <wp:extent cx="3139440" cy="2823845"/>
            <wp:effectExtent l="0" t="0" r="3810" b="0"/>
            <wp:wrapThrough wrapText="bothSides">
              <wp:wrapPolygon edited="0">
                <wp:start x="0" y="0"/>
                <wp:lineTo x="0" y="21420"/>
                <wp:lineTo x="21495" y="21420"/>
                <wp:lineTo x="21495" y="0"/>
                <wp:lineTo x="0" y="0"/>
              </wp:wrapPolygon>
            </wp:wrapThrough>
            <wp:docPr id="1" name="圖片 1" descr="一張含有 相片, 男人, 顯示, 直立的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相片, 男人, 顯示, 直立的 的圖片&#10;&#10;自動產生的描述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9440" cy="2823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</w:rPr>
        <w:t>F</w:t>
      </w:r>
      <w:r>
        <w:t>ruit                                    Baboon</w:t>
      </w:r>
    </w:p>
    <w:p w14:paraId="29DDC054" w14:textId="77777777" w:rsidR="001461EA" w:rsidRDefault="001461EA" w:rsidP="001A6B7E">
      <w:pPr>
        <w:widowControl/>
      </w:pPr>
    </w:p>
    <w:p w14:paraId="101EA15F" w14:textId="77777777" w:rsidR="001461EA" w:rsidRDefault="001461EA" w:rsidP="001A6B7E">
      <w:pPr>
        <w:widowControl/>
      </w:pPr>
    </w:p>
    <w:p w14:paraId="587E6AA6" w14:textId="77777777" w:rsidR="001461EA" w:rsidRDefault="001461EA" w:rsidP="001A6B7E">
      <w:pPr>
        <w:widowControl/>
      </w:pPr>
    </w:p>
    <w:p w14:paraId="78506FD1" w14:textId="77777777" w:rsidR="001461EA" w:rsidRDefault="001461EA" w:rsidP="001A6B7E">
      <w:pPr>
        <w:widowControl/>
      </w:pPr>
    </w:p>
    <w:p w14:paraId="03F47CB9" w14:textId="04CE4597" w:rsidR="00FE7283" w:rsidRDefault="00FE7283" w:rsidP="001A6B7E">
      <w:pPr>
        <w:widowControl/>
      </w:pPr>
      <w:r>
        <w:t>K</w:t>
      </w:r>
      <w:r w:rsidR="007D5C85">
        <w:t xml:space="preserve"> </w:t>
      </w:r>
      <w:r>
        <w:t>=</w:t>
      </w:r>
      <w:r w:rsidR="007D5C85">
        <w:t xml:space="preserve"> </w:t>
      </w:r>
      <w:r>
        <w:t>256:</w:t>
      </w:r>
    </w:p>
    <w:p w14:paraId="10A120BD" w14:textId="694EAFC6" w:rsidR="00FE7283" w:rsidRDefault="007D5C85" w:rsidP="001A6B7E">
      <w:pPr>
        <w:widowControl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31C1531" wp14:editId="6D4608B2">
            <wp:simplePos x="0" y="0"/>
            <wp:positionH relativeFrom="margin">
              <wp:posOffset>-457200</wp:posOffset>
            </wp:positionH>
            <wp:positionV relativeFrom="paragraph">
              <wp:posOffset>297815</wp:posOffset>
            </wp:positionV>
            <wp:extent cx="3295015" cy="2964180"/>
            <wp:effectExtent l="0" t="0" r="635" b="7620"/>
            <wp:wrapThrough wrapText="bothSides">
              <wp:wrapPolygon edited="0">
                <wp:start x="0" y="0"/>
                <wp:lineTo x="0" y="21517"/>
                <wp:lineTo x="21479" y="21517"/>
                <wp:lineTo x="21479" y="0"/>
                <wp:lineTo x="0" y="0"/>
              </wp:wrapPolygon>
            </wp:wrapThrough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015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noProof/>
        </w:rPr>
        <w:drawing>
          <wp:anchor distT="0" distB="0" distL="114300" distR="114300" simplePos="0" relativeHeight="251661312" behindDoc="0" locked="0" layoutInCell="1" allowOverlap="1" wp14:anchorId="0AF392C4" wp14:editId="5278099B">
            <wp:simplePos x="0" y="0"/>
            <wp:positionH relativeFrom="column">
              <wp:posOffset>2493645</wp:posOffset>
            </wp:positionH>
            <wp:positionV relativeFrom="paragraph">
              <wp:posOffset>244475</wp:posOffset>
            </wp:positionV>
            <wp:extent cx="3272155" cy="3032760"/>
            <wp:effectExtent l="0" t="0" r="4445" b="0"/>
            <wp:wrapThrough wrapText="bothSides">
              <wp:wrapPolygon edited="0">
                <wp:start x="0" y="0"/>
                <wp:lineTo x="0" y="21437"/>
                <wp:lineTo x="21504" y="21437"/>
                <wp:lineTo x="21504" y="0"/>
                <wp:lineTo x="0" y="0"/>
              </wp:wrapPolygon>
            </wp:wrapThrough>
            <wp:docPr id="4" name="圖片 4" descr="一張含有 相片, 尋找, 舊, 臉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4" descr="一張含有 相片, 尋找, 舊, 臉 的圖片&#10;&#10;自動產生的描述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2155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</w:rPr>
        <w:t>F</w:t>
      </w:r>
      <w:r>
        <w:t xml:space="preserve">ruit                                   Baboon                        </w:t>
      </w:r>
    </w:p>
    <w:p w14:paraId="73F8F678" w14:textId="77777777" w:rsidR="001461EA" w:rsidRDefault="001461EA" w:rsidP="001A6B7E">
      <w:pPr>
        <w:widowControl/>
      </w:pPr>
    </w:p>
    <w:p w14:paraId="70702AC6" w14:textId="77777777" w:rsidR="001461EA" w:rsidRDefault="001461EA" w:rsidP="001A6B7E">
      <w:pPr>
        <w:widowControl/>
      </w:pPr>
    </w:p>
    <w:p w14:paraId="3A13D835" w14:textId="77777777" w:rsidR="001461EA" w:rsidRDefault="001461EA" w:rsidP="001A6B7E">
      <w:pPr>
        <w:widowControl/>
      </w:pPr>
    </w:p>
    <w:p w14:paraId="05D7CE24" w14:textId="77777777" w:rsidR="001461EA" w:rsidRDefault="001461EA" w:rsidP="001A6B7E">
      <w:pPr>
        <w:widowControl/>
      </w:pPr>
    </w:p>
    <w:p w14:paraId="6A20DAF5" w14:textId="2246C106" w:rsidR="00FE7283" w:rsidRDefault="007D5C85" w:rsidP="001A6B7E">
      <w:pPr>
        <w:widowControl/>
      </w:pPr>
      <w:r>
        <w:rPr>
          <w:rFonts w:hint="eastAsia"/>
        </w:rPr>
        <w:lastRenderedPageBreak/>
        <w:t>K</w:t>
      </w:r>
      <w:r>
        <w:t xml:space="preserve"> = 128:</w:t>
      </w:r>
    </w:p>
    <w:p w14:paraId="646E3490" w14:textId="658000A6" w:rsidR="00AC1ADB" w:rsidRDefault="001461EA" w:rsidP="001A6B7E">
      <w:pPr>
        <w:widowControl/>
      </w:pPr>
      <w:r>
        <w:rPr>
          <w:rFonts w:hint="eastAsia"/>
          <w:noProof/>
        </w:rPr>
        <w:drawing>
          <wp:anchor distT="0" distB="0" distL="114300" distR="114300" simplePos="0" relativeHeight="251663360" behindDoc="0" locked="0" layoutInCell="1" allowOverlap="1" wp14:anchorId="4857D4FF" wp14:editId="3335B254">
            <wp:simplePos x="0" y="0"/>
            <wp:positionH relativeFrom="column">
              <wp:posOffset>2428875</wp:posOffset>
            </wp:positionH>
            <wp:positionV relativeFrom="paragraph">
              <wp:posOffset>236220</wp:posOffset>
            </wp:positionV>
            <wp:extent cx="3379470" cy="3040380"/>
            <wp:effectExtent l="0" t="0" r="0" b="7620"/>
            <wp:wrapThrough wrapText="bothSides">
              <wp:wrapPolygon edited="0">
                <wp:start x="0" y="0"/>
                <wp:lineTo x="0" y="21519"/>
                <wp:lineTo x="21430" y="21519"/>
                <wp:lineTo x="21430" y="0"/>
                <wp:lineTo x="0" y="0"/>
              </wp:wrapPolygon>
            </wp:wrapThrough>
            <wp:docPr id="6" name="圖片 6" descr="一張含有 相片, 直立的, 舊, 馬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相片, 直立的, 舊, 馬 的圖片&#10;&#10;自動產生的描述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9470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1734C04D" wp14:editId="726F75F6">
            <wp:simplePos x="0" y="0"/>
            <wp:positionH relativeFrom="margin">
              <wp:posOffset>-442595</wp:posOffset>
            </wp:positionH>
            <wp:positionV relativeFrom="paragraph">
              <wp:posOffset>236220</wp:posOffset>
            </wp:positionV>
            <wp:extent cx="3337560" cy="3002280"/>
            <wp:effectExtent l="0" t="0" r="0" b="7620"/>
            <wp:wrapThrough wrapText="bothSides">
              <wp:wrapPolygon edited="0">
                <wp:start x="0" y="0"/>
                <wp:lineTo x="0" y="21518"/>
                <wp:lineTo x="21452" y="21518"/>
                <wp:lineTo x="21452" y="0"/>
                <wp:lineTo x="0" y="0"/>
              </wp:wrapPolygon>
            </wp:wrapThrough>
            <wp:docPr id="5" name="圖片 5" descr="一張含有 相片, 顯示, 男人, 直立的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相片, 顯示, 男人, 直立的 的圖片&#10;&#10;自動產生的描述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56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54AA">
        <w:t>Fruit                                  Baboon</w:t>
      </w:r>
    </w:p>
    <w:p w14:paraId="2BC9C7B2" w14:textId="5D5E474A" w:rsidR="00E754AA" w:rsidRDefault="00E754AA" w:rsidP="001A6B7E">
      <w:pPr>
        <w:widowControl/>
      </w:pPr>
    </w:p>
    <w:p w14:paraId="2B67BE6A" w14:textId="44D0B7C1" w:rsidR="001461EA" w:rsidRDefault="001461EA" w:rsidP="001A6B7E">
      <w:pPr>
        <w:widowControl/>
      </w:pPr>
    </w:p>
    <w:p w14:paraId="22F0C740" w14:textId="1A4BF622" w:rsidR="001461EA" w:rsidRDefault="001461EA" w:rsidP="001A6B7E">
      <w:pPr>
        <w:widowControl/>
      </w:pPr>
    </w:p>
    <w:p w14:paraId="718754F0" w14:textId="231AC3BA" w:rsidR="001461EA" w:rsidRDefault="001461EA" w:rsidP="001A6B7E">
      <w:pPr>
        <w:widowControl/>
      </w:pPr>
    </w:p>
    <w:p w14:paraId="793BF86A" w14:textId="47CC7128" w:rsidR="001461EA" w:rsidRDefault="001461EA" w:rsidP="001A6B7E">
      <w:pPr>
        <w:widowControl/>
      </w:pPr>
      <w:r>
        <w:t>K = 64</w:t>
      </w:r>
    </w:p>
    <w:p w14:paraId="2F9F4B9D" w14:textId="14984DA3" w:rsidR="001461EA" w:rsidRDefault="001461EA" w:rsidP="001A6B7E">
      <w:pPr>
        <w:widowControl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31F6883D" wp14:editId="719A9552">
            <wp:simplePos x="0" y="0"/>
            <wp:positionH relativeFrom="margin">
              <wp:posOffset>2591435</wp:posOffset>
            </wp:positionH>
            <wp:positionV relativeFrom="paragraph">
              <wp:posOffset>235585</wp:posOffset>
            </wp:positionV>
            <wp:extent cx="3473450" cy="3124200"/>
            <wp:effectExtent l="0" t="0" r="0" b="0"/>
            <wp:wrapThrough wrapText="bothSides">
              <wp:wrapPolygon edited="0">
                <wp:start x="0" y="0"/>
                <wp:lineTo x="0" y="21468"/>
                <wp:lineTo x="21442" y="21468"/>
                <wp:lineTo x="21442" y="0"/>
                <wp:lineTo x="0" y="0"/>
              </wp:wrapPolygon>
            </wp:wrapThrough>
            <wp:docPr id="8" name="圖片 8" descr="一張含有 相片, 直立的, 尋找, 臉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8" descr="一張含有 相片, 直立的, 尋找, 臉 的圖片&#10;&#10;自動產生的描述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345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524A3391" wp14:editId="2E6AAD04">
            <wp:simplePos x="0" y="0"/>
            <wp:positionH relativeFrom="column">
              <wp:posOffset>-455295</wp:posOffset>
            </wp:positionH>
            <wp:positionV relativeFrom="paragraph">
              <wp:posOffset>227965</wp:posOffset>
            </wp:positionV>
            <wp:extent cx="3405505" cy="3063240"/>
            <wp:effectExtent l="0" t="0" r="4445" b="3810"/>
            <wp:wrapThrough wrapText="bothSides">
              <wp:wrapPolygon edited="0">
                <wp:start x="0" y="0"/>
                <wp:lineTo x="0" y="21493"/>
                <wp:lineTo x="21507" y="21493"/>
                <wp:lineTo x="21507" y="0"/>
                <wp:lineTo x="0" y="0"/>
              </wp:wrapPolygon>
            </wp:wrapThrough>
            <wp:docPr id="7" name="圖片 7" descr="一張含有 相片, 直立的, 男人, 顯示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7" descr="一張含有 相片, 直立的, 男人, 顯示 的圖片&#10;&#10;自動產生的描述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5505" cy="3063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</w:rPr>
        <w:t>F</w:t>
      </w:r>
      <w:r>
        <w:t>ruit                                  Baboon</w:t>
      </w:r>
    </w:p>
    <w:p w14:paraId="3E2055B1" w14:textId="49BEDF7E" w:rsidR="001461EA" w:rsidRDefault="001461EA" w:rsidP="001A6B7E">
      <w:pPr>
        <w:widowControl/>
      </w:pPr>
    </w:p>
    <w:p w14:paraId="5E629AAD" w14:textId="763E363C" w:rsidR="001461EA" w:rsidRDefault="001461EA" w:rsidP="001A6B7E">
      <w:pPr>
        <w:widowControl/>
      </w:pPr>
    </w:p>
    <w:p w14:paraId="089B3425" w14:textId="7F7D7AF4" w:rsidR="001461EA" w:rsidRDefault="001461EA" w:rsidP="001A6B7E">
      <w:pPr>
        <w:widowControl/>
      </w:pPr>
    </w:p>
    <w:p w14:paraId="4A2A58B2" w14:textId="109C4209" w:rsidR="001461EA" w:rsidRDefault="001461EA" w:rsidP="001A6B7E">
      <w:pPr>
        <w:widowControl/>
      </w:pPr>
      <w:r>
        <w:rPr>
          <w:rFonts w:hint="eastAsia"/>
        </w:rPr>
        <w:lastRenderedPageBreak/>
        <w:t>K</w:t>
      </w:r>
      <w:r>
        <w:t xml:space="preserve"> = 32</w:t>
      </w:r>
    </w:p>
    <w:p w14:paraId="6998859D" w14:textId="08A8FDC7" w:rsidR="001461EA" w:rsidRDefault="0065131F" w:rsidP="001A6B7E">
      <w:pPr>
        <w:widowControl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75033544" wp14:editId="1A4E3EB3">
            <wp:simplePos x="0" y="0"/>
            <wp:positionH relativeFrom="margin">
              <wp:posOffset>2583180</wp:posOffset>
            </wp:positionH>
            <wp:positionV relativeFrom="paragraph">
              <wp:posOffset>213360</wp:posOffset>
            </wp:positionV>
            <wp:extent cx="3396615" cy="3055620"/>
            <wp:effectExtent l="0" t="0" r="0" b="0"/>
            <wp:wrapThrough wrapText="bothSides">
              <wp:wrapPolygon edited="0">
                <wp:start x="0" y="0"/>
                <wp:lineTo x="0" y="21411"/>
                <wp:lineTo x="21443" y="21411"/>
                <wp:lineTo x="21443" y="0"/>
                <wp:lineTo x="0" y="0"/>
              </wp:wrapPolygon>
            </wp:wrapThrough>
            <wp:docPr id="10" name="圖片 10" descr="一張含有 相片, 舊, 直立的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圖片 10" descr="一張含有 相片, 舊, 直立的 的圖片&#10;&#10;自動產生的描述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6615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61EA">
        <w:rPr>
          <w:noProof/>
        </w:rPr>
        <w:drawing>
          <wp:anchor distT="0" distB="0" distL="114300" distR="114300" simplePos="0" relativeHeight="251666432" behindDoc="0" locked="0" layoutInCell="1" allowOverlap="1" wp14:anchorId="0706C4C1" wp14:editId="0D2A5091">
            <wp:simplePos x="0" y="0"/>
            <wp:positionH relativeFrom="column">
              <wp:posOffset>-449580</wp:posOffset>
            </wp:positionH>
            <wp:positionV relativeFrom="paragraph">
              <wp:posOffset>213360</wp:posOffset>
            </wp:positionV>
            <wp:extent cx="3380105" cy="3040380"/>
            <wp:effectExtent l="0" t="0" r="0" b="7620"/>
            <wp:wrapThrough wrapText="bothSides">
              <wp:wrapPolygon edited="0">
                <wp:start x="0" y="0"/>
                <wp:lineTo x="0" y="21519"/>
                <wp:lineTo x="21426" y="21519"/>
                <wp:lineTo x="21426" y="0"/>
                <wp:lineTo x="0" y="0"/>
              </wp:wrapPolygon>
            </wp:wrapThrough>
            <wp:docPr id="9" name="圖片 9" descr="一張含有 相片, 顯示, 差異, 直立的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9" descr="一張含有 相片, 顯示, 差異, 直立的 的圖片&#10;&#10;自動產生的描述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0105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61EA">
        <w:rPr>
          <w:rFonts w:hint="eastAsia"/>
        </w:rPr>
        <w:t>F</w:t>
      </w:r>
      <w:r w:rsidR="001461EA">
        <w:t>ruit                                    Baboon</w:t>
      </w:r>
    </w:p>
    <w:p w14:paraId="3B4E5D07" w14:textId="4BE687F2" w:rsidR="001461EA" w:rsidRDefault="001461EA" w:rsidP="001A6B7E">
      <w:pPr>
        <w:widowControl/>
      </w:pPr>
    </w:p>
    <w:p w14:paraId="7EDB9268" w14:textId="4F0194A2" w:rsidR="001461EA" w:rsidRDefault="001461EA" w:rsidP="001A6B7E">
      <w:pPr>
        <w:widowControl/>
      </w:pPr>
    </w:p>
    <w:p w14:paraId="578BC527" w14:textId="43B53229" w:rsidR="001461EA" w:rsidRDefault="001461EA" w:rsidP="001A6B7E">
      <w:pPr>
        <w:widowControl/>
      </w:pPr>
    </w:p>
    <w:p w14:paraId="2102036D" w14:textId="5B7F2349" w:rsidR="001461EA" w:rsidRDefault="001461EA" w:rsidP="001A6B7E">
      <w:pPr>
        <w:widowControl/>
      </w:pPr>
    </w:p>
    <w:p w14:paraId="6810A6D2" w14:textId="1B496E53" w:rsidR="001461EA" w:rsidRDefault="0065131F" w:rsidP="001A6B7E">
      <w:pPr>
        <w:widowControl/>
      </w:pPr>
      <w:r>
        <w:rPr>
          <w:rFonts w:hint="eastAsia"/>
        </w:rPr>
        <w:t>K</w:t>
      </w:r>
      <w:r>
        <w:t xml:space="preserve"> = 16</w:t>
      </w:r>
    </w:p>
    <w:p w14:paraId="6B1A3593" w14:textId="01FBAAA8" w:rsidR="0065131F" w:rsidRDefault="0065131F" w:rsidP="001A6B7E">
      <w:pPr>
        <w:widowControl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1D2F0822" wp14:editId="363E5D03">
            <wp:simplePos x="0" y="0"/>
            <wp:positionH relativeFrom="column">
              <wp:posOffset>2552700</wp:posOffset>
            </wp:positionH>
            <wp:positionV relativeFrom="paragraph">
              <wp:posOffset>273685</wp:posOffset>
            </wp:positionV>
            <wp:extent cx="3413125" cy="3070860"/>
            <wp:effectExtent l="0" t="0" r="0" b="0"/>
            <wp:wrapThrough wrapText="bothSides">
              <wp:wrapPolygon edited="0">
                <wp:start x="0" y="0"/>
                <wp:lineTo x="0" y="21439"/>
                <wp:lineTo x="21459" y="21439"/>
                <wp:lineTo x="21459" y="0"/>
                <wp:lineTo x="0" y="0"/>
              </wp:wrapPolygon>
            </wp:wrapThrough>
            <wp:docPr id="12" name="圖片 12" descr="一張含有 相片, 舊, 直立的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12" descr="一張含有 相片, 舊, 直立的 的圖片&#10;&#10;自動產生的描述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3125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7FA2B432" wp14:editId="54DBCAB1">
            <wp:simplePos x="0" y="0"/>
            <wp:positionH relativeFrom="column">
              <wp:posOffset>-434340</wp:posOffset>
            </wp:positionH>
            <wp:positionV relativeFrom="paragraph">
              <wp:posOffset>273685</wp:posOffset>
            </wp:positionV>
            <wp:extent cx="3421380" cy="3076575"/>
            <wp:effectExtent l="0" t="0" r="7620" b="9525"/>
            <wp:wrapThrough wrapText="bothSides">
              <wp:wrapPolygon edited="0">
                <wp:start x="0" y="0"/>
                <wp:lineTo x="0" y="21533"/>
                <wp:lineTo x="21528" y="21533"/>
                <wp:lineTo x="21528" y="0"/>
                <wp:lineTo x="0" y="0"/>
              </wp:wrapPolygon>
            </wp:wrapThrough>
            <wp:docPr id="11" name="圖片 11" descr="一張含有 相片, 覆蓋, 差異, 顯示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圖片 11" descr="一張含有 相片, 覆蓋, 差異, 顯示 的圖片&#10;&#10;自動產生的描述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138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</w:rPr>
        <w:t>F</w:t>
      </w:r>
      <w:r>
        <w:t>ruit                                    Baboon</w:t>
      </w:r>
    </w:p>
    <w:p w14:paraId="6CFCC9D9" w14:textId="77E0B138" w:rsidR="001461EA" w:rsidRDefault="001461EA" w:rsidP="001A6B7E">
      <w:pPr>
        <w:widowControl/>
      </w:pPr>
    </w:p>
    <w:p w14:paraId="66092EE1" w14:textId="11CCEFD2" w:rsidR="001461EA" w:rsidRDefault="001461EA" w:rsidP="001A6B7E">
      <w:pPr>
        <w:widowControl/>
      </w:pPr>
    </w:p>
    <w:p w14:paraId="7E18FB77" w14:textId="6E274C3F" w:rsidR="00E91979" w:rsidRDefault="00E91979" w:rsidP="001A6B7E">
      <w:pPr>
        <w:widowControl/>
      </w:pPr>
    </w:p>
    <w:p w14:paraId="74A4F842" w14:textId="0E899927" w:rsidR="00E91979" w:rsidRDefault="00E91979" w:rsidP="001A6B7E">
      <w:pPr>
        <w:widowControl/>
      </w:pPr>
      <w:r>
        <w:rPr>
          <w:rFonts w:hint="eastAsia"/>
        </w:rPr>
        <w:lastRenderedPageBreak/>
        <w:t>O</w:t>
      </w:r>
      <w:r>
        <w:t>bservation:</w:t>
      </w:r>
    </w:p>
    <w:p w14:paraId="4FC52FC7" w14:textId="04C9F02A" w:rsidR="00E91979" w:rsidRDefault="00E91979" w:rsidP="001A6B7E">
      <w:pPr>
        <w:widowControl/>
      </w:pPr>
      <w:r>
        <w:rPr>
          <w:rFonts w:hint="eastAsia"/>
        </w:rPr>
        <w:t>W</w:t>
      </w:r>
      <w:r>
        <w:t xml:space="preserve">hen the value of k is smaller, MSE value will become larger, but the increase of k and MSE is not in same variation. When K is smaller, </w:t>
      </w:r>
      <w:proofErr w:type="gramStart"/>
      <w:r>
        <w:t>it’s</w:t>
      </w:r>
      <w:proofErr w:type="gramEnd"/>
      <w:r>
        <w:t xml:space="preserve"> storage requirement and visual quality will also lower, </w:t>
      </w:r>
      <w:proofErr w:type="spellStart"/>
      <w:r>
        <w:t>i.e</w:t>
      </w:r>
      <w:proofErr w:type="spellEnd"/>
      <w:r>
        <w:t xml:space="preserve"> smaller file size and worser image quality.</w:t>
      </w:r>
    </w:p>
    <w:p w14:paraId="520F3673" w14:textId="77777777" w:rsidR="00BC5CB3" w:rsidRDefault="00BC5CB3" w:rsidP="001A6B7E">
      <w:pPr>
        <w:widowControl/>
      </w:pPr>
    </w:p>
    <w:p w14:paraId="1790BE27" w14:textId="5241CAAA" w:rsidR="00BC5CB3" w:rsidRDefault="00BC5CB3" w:rsidP="001A6B7E">
      <w:pPr>
        <w:widowControl/>
      </w:pPr>
      <w:r>
        <w:rPr>
          <w:rFonts w:hint="eastAsia"/>
        </w:rPr>
        <w:t>F</w:t>
      </w:r>
      <w:r>
        <w:t>ile size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185"/>
        <w:gridCol w:w="1185"/>
        <w:gridCol w:w="1185"/>
        <w:gridCol w:w="1185"/>
        <w:gridCol w:w="1185"/>
        <w:gridCol w:w="1185"/>
        <w:gridCol w:w="1186"/>
      </w:tblGrid>
      <w:tr w:rsidR="00BC5CB3" w14:paraId="3A255091" w14:textId="77777777" w:rsidTr="00BC5CB3">
        <w:tc>
          <w:tcPr>
            <w:tcW w:w="1185" w:type="dxa"/>
          </w:tcPr>
          <w:p w14:paraId="4F370767" w14:textId="77777777" w:rsidR="00BC5CB3" w:rsidRDefault="00BC5CB3" w:rsidP="001A6B7E">
            <w:pPr>
              <w:widowControl/>
            </w:pPr>
          </w:p>
        </w:tc>
        <w:tc>
          <w:tcPr>
            <w:tcW w:w="1185" w:type="dxa"/>
          </w:tcPr>
          <w:p w14:paraId="0D23EA84" w14:textId="13D74297" w:rsidR="00BC5CB3" w:rsidRDefault="00BC5CB3" w:rsidP="001A6B7E">
            <w:pPr>
              <w:widowControl/>
            </w:pPr>
            <w:r>
              <w:rPr>
                <w:rFonts w:hint="eastAsia"/>
              </w:rPr>
              <w:t>o</w:t>
            </w:r>
            <w:r>
              <w:t>riginal</w:t>
            </w:r>
          </w:p>
        </w:tc>
        <w:tc>
          <w:tcPr>
            <w:tcW w:w="1185" w:type="dxa"/>
          </w:tcPr>
          <w:p w14:paraId="35E8733D" w14:textId="29E3BBA6" w:rsidR="00BC5CB3" w:rsidRDefault="00BC5CB3" w:rsidP="001A6B7E">
            <w:pPr>
              <w:widowControl/>
            </w:pPr>
            <w:r>
              <w:t>K=</w:t>
            </w:r>
            <w:r>
              <w:rPr>
                <w:rFonts w:hint="eastAsia"/>
              </w:rPr>
              <w:t>2</w:t>
            </w:r>
            <w:r>
              <w:t>56</w:t>
            </w:r>
          </w:p>
        </w:tc>
        <w:tc>
          <w:tcPr>
            <w:tcW w:w="1185" w:type="dxa"/>
          </w:tcPr>
          <w:p w14:paraId="3199C839" w14:textId="7FA5168E" w:rsidR="00BC5CB3" w:rsidRDefault="00BC5CB3" w:rsidP="001A6B7E">
            <w:pPr>
              <w:widowControl/>
            </w:pPr>
            <w:r>
              <w:t>K=</w:t>
            </w:r>
            <w:r>
              <w:rPr>
                <w:rFonts w:hint="eastAsia"/>
              </w:rPr>
              <w:t>1</w:t>
            </w:r>
            <w:r>
              <w:t>28</w:t>
            </w:r>
          </w:p>
        </w:tc>
        <w:tc>
          <w:tcPr>
            <w:tcW w:w="1185" w:type="dxa"/>
          </w:tcPr>
          <w:p w14:paraId="73A2FD1C" w14:textId="732E985A" w:rsidR="00BC5CB3" w:rsidRDefault="00BC5CB3" w:rsidP="001A6B7E">
            <w:pPr>
              <w:widowControl/>
            </w:pPr>
            <w:r>
              <w:t>K=</w:t>
            </w:r>
            <w:r>
              <w:rPr>
                <w:rFonts w:hint="eastAsia"/>
              </w:rPr>
              <w:t>6</w:t>
            </w:r>
            <w:r>
              <w:t>4</w:t>
            </w:r>
          </w:p>
        </w:tc>
        <w:tc>
          <w:tcPr>
            <w:tcW w:w="1185" w:type="dxa"/>
          </w:tcPr>
          <w:p w14:paraId="4ED5032C" w14:textId="483533C5" w:rsidR="00BC5CB3" w:rsidRDefault="00BC5CB3" w:rsidP="001A6B7E">
            <w:pPr>
              <w:widowControl/>
            </w:pPr>
            <w:r>
              <w:t>K=</w:t>
            </w:r>
            <w:r>
              <w:rPr>
                <w:rFonts w:hint="eastAsia"/>
              </w:rPr>
              <w:t>3</w:t>
            </w:r>
            <w:r>
              <w:t>2</w:t>
            </w:r>
          </w:p>
        </w:tc>
        <w:tc>
          <w:tcPr>
            <w:tcW w:w="1186" w:type="dxa"/>
          </w:tcPr>
          <w:p w14:paraId="5CE78D51" w14:textId="4BE08492" w:rsidR="00BC5CB3" w:rsidRDefault="00BC5CB3" w:rsidP="001A6B7E">
            <w:pPr>
              <w:widowControl/>
            </w:pPr>
            <w:r>
              <w:t>K=</w:t>
            </w:r>
            <w:r>
              <w:rPr>
                <w:rFonts w:hint="eastAsia"/>
              </w:rPr>
              <w:t>1</w:t>
            </w:r>
            <w:r>
              <w:t>6</w:t>
            </w:r>
          </w:p>
        </w:tc>
      </w:tr>
      <w:tr w:rsidR="00BC5CB3" w14:paraId="5E74C98F" w14:textId="77777777" w:rsidTr="00BC5CB3">
        <w:tc>
          <w:tcPr>
            <w:tcW w:w="1185" w:type="dxa"/>
          </w:tcPr>
          <w:p w14:paraId="449092FB" w14:textId="295C52FC" w:rsidR="00BC5CB3" w:rsidRDefault="00BC5CB3" w:rsidP="001A6B7E">
            <w:pPr>
              <w:widowControl/>
            </w:pPr>
            <w:r>
              <w:rPr>
                <w:rFonts w:hint="eastAsia"/>
              </w:rPr>
              <w:t>f</w:t>
            </w:r>
            <w:r>
              <w:t>ruits</w:t>
            </w:r>
          </w:p>
        </w:tc>
        <w:tc>
          <w:tcPr>
            <w:tcW w:w="1185" w:type="dxa"/>
          </w:tcPr>
          <w:p w14:paraId="79638BE2" w14:textId="3AC7F2EA" w:rsidR="00BC5CB3" w:rsidRDefault="00BC5CB3" w:rsidP="001A6B7E">
            <w:pPr>
              <w:widowControl/>
            </w:pPr>
            <w:r>
              <w:rPr>
                <w:rFonts w:hint="eastAsia"/>
              </w:rPr>
              <w:t>4</w:t>
            </w:r>
            <w:r>
              <w:t>2KB</w:t>
            </w:r>
          </w:p>
        </w:tc>
        <w:tc>
          <w:tcPr>
            <w:tcW w:w="1185" w:type="dxa"/>
          </w:tcPr>
          <w:p w14:paraId="7AFA6219" w14:textId="6EB0B5B9" w:rsidR="00BC5CB3" w:rsidRDefault="00BC5CB3" w:rsidP="001A6B7E">
            <w:pPr>
              <w:widowControl/>
            </w:pPr>
            <w:r>
              <w:rPr>
                <w:rFonts w:hint="eastAsia"/>
              </w:rPr>
              <w:t>3</w:t>
            </w:r>
            <w:r>
              <w:t>9KB</w:t>
            </w:r>
          </w:p>
        </w:tc>
        <w:tc>
          <w:tcPr>
            <w:tcW w:w="1185" w:type="dxa"/>
          </w:tcPr>
          <w:p w14:paraId="729242CE" w14:textId="63702EDB" w:rsidR="00BC5CB3" w:rsidRDefault="00BC5CB3" w:rsidP="001A6B7E">
            <w:pPr>
              <w:widowControl/>
            </w:pPr>
            <w:r>
              <w:rPr>
                <w:rFonts w:hint="eastAsia"/>
              </w:rPr>
              <w:t>3</w:t>
            </w:r>
            <w:r>
              <w:t>9KB</w:t>
            </w:r>
          </w:p>
        </w:tc>
        <w:tc>
          <w:tcPr>
            <w:tcW w:w="1185" w:type="dxa"/>
          </w:tcPr>
          <w:p w14:paraId="7019BE10" w14:textId="0ADD1FC7" w:rsidR="00BC5CB3" w:rsidRDefault="00BC5CB3" w:rsidP="001A6B7E">
            <w:pPr>
              <w:widowControl/>
            </w:pPr>
            <w:r>
              <w:rPr>
                <w:rFonts w:hint="eastAsia"/>
              </w:rPr>
              <w:t>3</w:t>
            </w:r>
            <w:r>
              <w:t>8KB</w:t>
            </w:r>
          </w:p>
        </w:tc>
        <w:tc>
          <w:tcPr>
            <w:tcW w:w="1185" w:type="dxa"/>
          </w:tcPr>
          <w:p w14:paraId="269D54F0" w14:textId="35ECF592" w:rsidR="00BC5CB3" w:rsidRDefault="00BC5CB3" w:rsidP="001A6B7E">
            <w:pPr>
              <w:widowControl/>
            </w:pPr>
            <w:r>
              <w:rPr>
                <w:rFonts w:hint="eastAsia"/>
              </w:rPr>
              <w:t>3</w:t>
            </w:r>
            <w:r>
              <w:t>7KB</w:t>
            </w:r>
          </w:p>
        </w:tc>
        <w:tc>
          <w:tcPr>
            <w:tcW w:w="1186" w:type="dxa"/>
          </w:tcPr>
          <w:p w14:paraId="7CD04F07" w14:textId="70F06E1B" w:rsidR="00BC5CB3" w:rsidRDefault="00BC5CB3" w:rsidP="001A6B7E">
            <w:pPr>
              <w:widowControl/>
            </w:pPr>
            <w:r>
              <w:rPr>
                <w:rFonts w:hint="eastAsia"/>
              </w:rPr>
              <w:t>3</w:t>
            </w:r>
            <w:r>
              <w:t>7KB</w:t>
            </w:r>
          </w:p>
        </w:tc>
      </w:tr>
      <w:tr w:rsidR="00BC5CB3" w14:paraId="2F5634A6" w14:textId="77777777" w:rsidTr="00BC5CB3">
        <w:tc>
          <w:tcPr>
            <w:tcW w:w="1185" w:type="dxa"/>
          </w:tcPr>
          <w:p w14:paraId="41656344" w14:textId="3A3E46C2" w:rsidR="00BC5CB3" w:rsidRDefault="00BC5CB3" w:rsidP="001A6B7E">
            <w:pPr>
              <w:widowControl/>
            </w:pPr>
            <w:r>
              <w:rPr>
                <w:rFonts w:hint="eastAsia"/>
              </w:rPr>
              <w:t>b</w:t>
            </w:r>
            <w:r>
              <w:t>aboon</w:t>
            </w:r>
          </w:p>
        </w:tc>
        <w:tc>
          <w:tcPr>
            <w:tcW w:w="1185" w:type="dxa"/>
          </w:tcPr>
          <w:p w14:paraId="699E0C41" w14:textId="02C608F7" w:rsidR="00BC5CB3" w:rsidRDefault="00BC5CB3" w:rsidP="001A6B7E">
            <w:pPr>
              <w:widowControl/>
            </w:pPr>
            <w:r>
              <w:rPr>
                <w:rFonts w:hint="eastAsia"/>
              </w:rPr>
              <w:t>7</w:t>
            </w:r>
            <w:r>
              <w:t>5KB</w:t>
            </w:r>
          </w:p>
        </w:tc>
        <w:tc>
          <w:tcPr>
            <w:tcW w:w="1185" w:type="dxa"/>
          </w:tcPr>
          <w:p w14:paraId="6F4910AC" w14:textId="6561485C" w:rsidR="00BC5CB3" w:rsidRDefault="00BC5CB3" w:rsidP="001A6B7E">
            <w:pPr>
              <w:widowControl/>
            </w:pPr>
            <w:r>
              <w:rPr>
                <w:rFonts w:hint="eastAsia"/>
              </w:rPr>
              <w:t>6</w:t>
            </w:r>
            <w:r>
              <w:t>7KB</w:t>
            </w:r>
          </w:p>
        </w:tc>
        <w:tc>
          <w:tcPr>
            <w:tcW w:w="1185" w:type="dxa"/>
          </w:tcPr>
          <w:p w14:paraId="61118860" w14:textId="1AE3B880" w:rsidR="00BC5CB3" w:rsidRDefault="00BC5CB3" w:rsidP="001A6B7E">
            <w:pPr>
              <w:widowControl/>
            </w:pPr>
            <w:r>
              <w:rPr>
                <w:rFonts w:hint="eastAsia"/>
              </w:rPr>
              <w:t>6</w:t>
            </w:r>
            <w:r>
              <w:t>4KB</w:t>
            </w:r>
          </w:p>
        </w:tc>
        <w:tc>
          <w:tcPr>
            <w:tcW w:w="1185" w:type="dxa"/>
          </w:tcPr>
          <w:p w14:paraId="78A9A84F" w14:textId="61DE1543" w:rsidR="00BC5CB3" w:rsidRDefault="00BC5CB3" w:rsidP="001A6B7E">
            <w:pPr>
              <w:widowControl/>
            </w:pPr>
            <w:r>
              <w:rPr>
                <w:rFonts w:hint="eastAsia"/>
              </w:rPr>
              <w:t>6</w:t>
            </w:r>
            <w:r>
              <w:t>3KB</w:t>
            </w:r>
          </w:p>
        </w:tc>
        <w:tc>
          <w:tcPr>
            <w:tcW w:w="1185" w:type="dxa"/>
          </w:tcPr>
          <w:p w14:paraId="1FAACBF2" w14:textId="416DB3B1" w:rsidR="00BC5CB3" w:rsidRDefault="00BC5CB3" w:rsidP="001A6B7E">
            <w:pPr>
              <w:widowControl/>
            </w:pPr>
            <w:r>
              <w:rPr>
                <w:rFonts w:hint="eastAsia"/>
              </w:rPr>
              <w:t>6</w:t>
            </w:r>
            <w:r>
              <w:t>0KB</w:t>
            </w:r>
          </w:p>
        </w:tc>
        <w:tc>
          <w:tcPr>
            <w:tcW w:w="1186" w:type="dxa"/>
          </w:tcPr>
          <w:p w14:paraId="765ED675" w14:textId="59E794CC" w:rsidR="00BC5CB3" w:rsidRDefault="00BC5CB3" w:rsidP="001A6B7E">
            <w:pPr>
              <w:widowControl/>
            </w:pPr>
            <w:r>
              <w:rPr>
                <w:rFonts w:hint="eastAsia"/>
              </w:rPr>
              <w:t>5</w:t>
            </w:r>
            <w:r>
              <w:t>7KB</w:t>
            </w:r>
          </w:p>
        </w:tc>
      </w:tr>
    </w:tbl>
    <w:p w14:paraId="4108AC62" w14:textId="2B9C1014" w:rsidR="00BC5CB3" w:rsidRDefault="00BC5CB3" w:rsidP="001A6B7E">
      <w:pPr>
        <w:widowControl/>
      </w:pPr>
    </w:p>
    <w:p w14:paraId="1D219D7E" w14:textId="42C566E8" w:rsidR="00BC5CB3" w:rsidRDefault="00BC5CB3" w:rsidP="001A6B7E">
      <w:pPr>
        <w:widowControl/>
      </w:pPr>
      <w:r>
        <w:t>Image quality:</w:t>
      </w:r>
    </w:p>
    <w:p w14:paraId="2A0998A4" w14:textId="49F41426" w:rsidR="00BC5CB3" w:rsidRPr="001E6F95" w:rsidRDefault="00BC5CB3" w:rsidP="001A6B7E">
      <w:pPr>
        <w:widowControl/>
      </w:pPr>
      <w:r>
        <w:rPr>
          <w:rFonts w:hint="eastAsia"/>
        </w:rPr>
        <w:t>C</w:t>
      </w:r>
      <w:r>
        <w:t>an be found in upside.</w:t>
      </w:r>
    </w:p>
    <w:sectPr w:rsidR="00BC5CB3" w:rsidRPr="001E6F9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EA33A0" w14:textId="77777777" w:rsidR="005F09B4" w:rsidRDefault="005F09B4" w:rsidP="001E6F95">
      <w:r>
        <w:separator/>
      </w:r>
    </w:p>
  </w:endnote>
  <w:endnote w:type="continuationSeparator" w:id="0">
    <w:p w14:paraId="7DF67C35" w14:textId="77777777" w:rsidR="005F09B4" w:rsidRDefault="005F09B4" w:rsidP="001E6F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33D729" w14:textId="77777777" w:rsidR="005F09B4" w:rsidRDefault="005F09B4" w:rsidP="001E6F95">
      <w:r>
        <w:separator/>
      </w:r>
    </w:p>
  </w:footnote>
  <w:footnote w:type="continuationSeparator" w:id="0">
    <w:p w14:paraId="550F1224" w14:textId="77777777" w:rsidR="005F09B4" w:rsidRDefault="005F09B4" w:rsidP="001E6F9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NzI2MLG0NDIxMLZQ0lEKTi0uzszPAykwqwUA7GrnFSwAAAA="/>
  </w:docVars>
  <w:rsids>
    <w:rsidRoot w:val="003F54B1"/>
    <w:rsid w:val="001461EA"/>
    <w:rsid w:val="001752C3"/>
    <w:rsid w:val="001A6B7E"/>
    <w:rsid w:val="001E6F95"/>
    <w:rsid w:val="00292A82"/>
    <w:rsid w:val="002E72D1"/>
    <w:rsid w:val="003E1126"/>
    <w:rsid w:val="003F54B1"/>
    <w:rsid w:val="004D1D02"/>
    <w:rsid w:val="005E4964"/>
    <w:rsid w:val="005F09B4"/>
    <w:rsid w:val="0065131F"/>
    <w:rsid w:val="00653DE8"/>
    <w:rsid w:val="00785A53"/>
    <w:rsid w:val="007D5C85"/>
    <w:rsid w:val="007E6A03"/>
    <w:rsid w:val="00817F06"/>
    <w:rsid w:val="008D5CC2"/>
    <w:rsid w:val="00911FB9"/>
    <w:rsid w:val="00927C95"/>
    <w:rsid w:val="00A142A6"/>
    <w:rsid w:val="00AC1ADB"/>
    <w:rsid w:val="00BC5CB3"/>
    <w:rsid w:val="00BF5AC5"/>
    <w:rsid w:val="00C062FC"/>
    <w:rsid w:val="00C5576E"/>
    <w:rsid w:val="00CD64D7"/>
    <w:rsid w:val="00E73197"/>
    <w:rsid w:val="00E754AA"/>
    <w:rsid w:val="00E91979"/>
    <w:rsid w:val="00EA3A31"/>
    <w:rsid w:val="00F537F3"/>
    <w:rsid w:val="00FE7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36F2E6"/>
  <w15:chartTrackingRefBased/>
  <w15:docId w15:val="{E59ABEE8-4F54-4B1E-BD01-491145A0B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A6B7E"/>
    <w:rPr>
      <w:color w:val="808080"/>
    </w:rPr>
  </w:style>
  <w:style w:type="paragraph" w:styleId="a4">
    <w:name w:val="header"/>
    <w:basedOn w:val="a"/>
    <w:link w:val="a5"/>
    <w:uiPriority w:val="99"/>
    <w:unhideWhenUsed/>
    <w:rsid w:val="001E6F9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1E6F95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1E6F9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1E6F95"/>
    <w:rPr>
      <w:sz w:val="20"/>
      <w:szCs w:val="20"/>
    </w:rPr>
  </w:style>
  <w:style w:type="table" w:styleId="a8">
    <w:name w:val="Table Grid"/>
    <w:basedOn w:val="a1"/>
    <w:uiPriority w:val="39"/>
    <w:rsid w:val="00FE72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" Type="http://schemas.openxmlformats.org/officeDocument/2006/relationships/settings" Target="settings.xml"/><Relationship Id="rId16" Type="http://schemas.openxmlformats.org/officeDocument/2006/relationships/image" Target="media/image11.jp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endnotes" Target="endnotes.xml"/><Relationship Id="rId15" Type="http://schemas.openxmlformats.org/officeDocument/2006/relationships/image" Target="media/image10.jpg"/><Relationship Id="rId10" Type="http://schemas.openxmlformats.org/officeDocument/2006/relationships/image" Target="media/image5.jp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</TotalTime>
  <Pages>10</Pages>
  <Words>696</Words>
  <Characters>3973</Characters>
  <Application>Microsoft Office Word</Application>
  <DocSecurity>0</DocSecurity>
  <Lines>33</Lines>
  <Paragraphs>9</Paragraphs>
  <ScaleCrop>false</ScaleCrop>
  <Company/>
  <LinksUpToDate>false</LinksUpToDate>
  <CharactersWithSpaces>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W Ching Chuen Tiffany</dc:creator>
  <cp:keywords/>
  <dc:description/>
  <cp:lastModifiedBy>CHOW Ching Chuen Tiffany</cp:lastModifiedBy>
  <cp:revision>9</cp:revision>
  <dcterms:created xsi:type="dcterms:W3CDTF">2020-10-09T05:38:00Z</dcterms:created>
  <dcterms:modified xsi:type="dcterms:W3CDTF">2020-10-21T07:36:00Z</dcterms:modified>
</cp:coreProperties>
</file>